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75588D" w14:textId="6C896BD7" w:rsidR="00634F91" w:rsidRPr="00066333" w:rsidRDefault="00634F91" w:rsidP="00066333">
      <w:pPr>
        <w:jc w:val="center"/>
        <w:rPr>
          <w:b/>
          <w:bCs/>
          <w:color w:val="642F08"/>
          <w:szCs w:val="40"/>
          <w:lang w:val="bg-BG"/>
        </w:rPr>
      </w:pPr>
      <w:r w:rsidRPr="00066333">
        <w:rPr>
          <w:b/>
          <w:bCs/>
          <w:color w:val="642F08"/>
          <w:sz w:val="40"/>
          <w:szCs w:val="40"/>
          <w:lang w:val="bg-BG"/>
        </w:rPr>
        <w:t>Първи стъпки в програмирането</w:t>
      </w:r>
    </w:p>
    <w:p w14:paraId="5F3AA88E" w14:textId="77777777" w:rsidR="00AA2715" w:rsidRPr="00AA2715" w:rsidRDefault="00AA2715" w:rsidP="00AA2715">
      <w:pPr>
        <w:jc w:val="center"/>
        <w:rPr>
          <w:lang w:val="bg-BG"/>
        </w:rPr>
      </w:pPr>
      <w:r w:rsidRPr="00AA2715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1613DE">
          <w:rPr>
            <w:rStyle w:val="Hyperlink"/>
            <w:lang w:val="bg-BG"/>
          </w:rPr>
          <w:t>"</w:t>
        </w:r>
        <w:r w:rsidRPr="00AA2715">
          <w:rPr>
            <w:rStyle w:val="Hyperlink"/>
            <w:lang w:val="bg-BG"/>
          </w:rPr>
          <w:t>Основи на програмирането</w:t>
        </w:r>
        <w:r w:rsidRPr="001613DE">
          <w:rPr>
            <w:rStyle w:val="Hyperlink"/>
            <w:lang w:val="bg-BG"/>
          </w:rPr>
          <w:t xml:space="preserve">" @ </w:t>
        </w:r>
        <w:r w:rsidRPr="00AA2715">
          <w:rPr>
            <w:rStyle w:val="Hyperlink"/>
            <w:noProof/>
            <w:lang w:val="bg-BG"/>
          </w:rPr>
          <w:t>СофтУни</w:t>
        </w:r>
      </w:hyperlink>
      <w:r w:rsidRPr="001613DE">
        <w:rPr>
          <w:lang w:val="bg-BG"/>
        </w:rPr>
        <w:t>.</w:t>
      </w:r>
    </w:p>
    <w:p w14:paraId="2691A2D5" w14:textId="77777777" w:rsidR="003B6DAA" w:rsidRDefault="00AA2715" w:rsidP="00AA2715">
      <w:pPr>
        <w:jc w:val="center"/>
        <w:rPr>
          <w:lang w:val="bg-BG"/>
        </w:rPr>
      </w:pPr>
      <w:r w:rsidRPr="00AA2715">
        <w:rPr>
          <w:lang w:val="bg-BG"/>
        </w:rPr>
        <w:t xml:space="preserve">Тествайте задачите си в </w:t>
      </w:r>
      <w:r w:rsidRPr="00AA2715">
        <w:t>Judge</w:t>
      </w:r>
      <w:r w:rsidRPr="001613DE">
        <w:rPr>
          <w:lang w:val="bg-BG"/>
        </w:rPr>
        <w:t xml:space="preserve"> </w:t>
      </w:r>
      <w:r w:rsidRPr="00AA2715">
        <w:rPr>
          <w:lang w:val="bg-BG"/>
        </w:rPr>
        <w:t>системата</w:t>
      </w:r>
      <w:r w:rsidRPr="001613DE">
        <w:rPr>
          <w:lang w:val="bg-BG"/>
        </w:rPr>
        <w:t>:</w:t>
      </w:r>
    </w:p>
    <w:p w14:paraId="68612A3F" w14:textId="0B2F09A5" w:rsidR="00AA2715" w:rsidRPr="00AA2715" w:rsidRDefault="00AA2715" w:rsidP="00AA2715">
      <w:pPr>
        <w:jc w:val="center"/>
        <w:rPr>
          <w:lang w:val="bg-BG"/>
        </w:rPr>
      </w:pPr>
      <w:r w:rsidRPr="001613DE">
        <w:rPr>
          <w:lang w:val="bg-BG"/>
        </w:rPr>
        <w:t xml:space="preserve"> </w:t>
      </w:r>
      <w:hyperlink r:id="rId9" w:history="1">
        <w:r w:rsidR="003B6DAA" w:rsidRPr="003B6DAA">
          <w:rPr>
            <w:rStyle w:val="Hyperlink"/>
          </w:rPr>
          <w:t>https://judge.softuni.org/Contests/2424/First-Steps-in-Coding-Exercise</w:t>
        </w:r>
      </w:hyperlink>
    </w:p>
    <w:p w14:paraId="439194C1" w14:textId="77777777" w:rsidR="003B6DAA" w:rsidRPr="00CB3FE8" w:rsidRDefault="003B6DAA" w:rsidP="003B6DAA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онвертор</w:t>
      </w:r>
      <w:r w:rsidRPr="00CB3FE8">
        <w:t xml:space="preserve">: </w:t>
      </w:r>
      <w:r>
        <w:rPr>
          <w:lang w:val="bg-BG"/>
        </w:rPr>
        <w:t xml:space="preserve">от </w:t>
      </w:r>
      <w:r w:rsidRPr="00CB3FE8">
        <w:rPr>
          <w:noProof/>
        </w:rPr>
        <w:t xml:space="preserve">USD </w:t>
      </w:r>
      <w:r w:rsidRPr="00CB3FE8">
        <w:rPr>
          <w:lang w:val="bg-BG"/>
        </w:rPr>
        <w:t xml:space="preserve">към </w:t>
      </w:r>
      <w:r w:rsidRPr="00CB3FE8">
        <w:rPr>
          <w:noProof/>
        </w:rPr>
        <w:t>BGN</w:t>
      </w:r>
    </w:p>
    <w:p w14:paraId="43048B9A" w14:textId="77777777" w:rsidR="003B6DAA" w:rsidRPr="00CB3FE8" w:rsidRDefault="003B6DAA" w:rsidP="003B6DAA">
      <w:pPr>
        <w:rPr>
          <w:lang w:val="bg-BG"/>
        </w:rPr>
      </w:pPr>
      <w:r w:rsidRPr="00CB3FE8">
        <w:rPr>
          <w:lang w:val="bg-BG"/>
        </w:rPr>
        <w:t xml:space="preserve">Напишете програма за </w:t>
      </w:r>
      <w:r w:rsidRPr="00CB3FE8">
        <w:rPr>
          <w:b/>
          <w:lang w:val="bg-BG"/>
        </w:rPr>
        <w:t>конвертиране на щатски долари</w:t>
      </w:r>
      <w:r w:rsidRPr="00CB3FE8">
        <w:rPr>
          <w:lang w:val="bg-BG"/>
        </w:rPr>
        <w:t xml:space="preserve"> </w:t>
      </w:r>
      <w:r w:rsidRPr="004C0E76">
        <w:rPr>
          <w:noProof/>
          <w:lang w:val="bg-BG"/>
        </w:rPr>
        <w:t>(</w:t>
      </w:r>
      <w:r w:rsidRPr="00CB3FE8">
        <w:rPr>
          <w:noProof/>
        </w:rPr>
        <w:t>USD</w:t>
      </w:r>
      <w:r w:rsidRPr="004C0E76">
        <w:rPr>
          <w:noProof/>
          <w:lang w:val="bg-BG"/>
        </w:rPr>
        <w:t xml:space="preserve">) </w:t>
      </w:r>
      <w:r w:rsidRPr="00CB3FE8">
        <w:rPr>
          <w:b/>
          <w:lang w:val="bg-BG"/>
        </w:rPr>
        <w:t>в български лева</w:t>
      </w:r>
      <w:r w:rsidRPr="00CB3FE8">
        <w:rPr>
          <w:lang w:val="bg-BG"/>
        </w:rPr>
        <w:t xml:space="preserve"> </w:t>
      </w:r>
      <w:r w:rsidRPr="004C0E76">
        <w:rPr>
          <w:noProof/>
          <w:lang w:val="bg-BG"/>
        </w:rPr>
        <w:t>(</w:t>
      </w:r>
      <w:r w:rsidRPr="00CB3FE8">
        <w:rPr>
          <w:noProof/>
        </w:rPr>
        <w:t>BGN</w:t>
      </w:r>
      <w:r w:rsidRPr="004C0E76">
        <w:rPr>
          <w:lang w:val="bg-BG"/>
        </w:rPr>
        <w:t xml:space="preserve">). </w:t>
      </w:r>
      <w:r w:rsidRPr="00CB3FE8">
        <w:rPr>
          <w:lang w:val="bg-BG"/>
        </w:rPr>
        <w:t xml:space="preserve">Използвайте фиксиран </w:t>
      </w:r>
      <w:r w:rsidRPr="00CB3FE8">
        <w:rPr>
          <w:b/>
          <w:lang w:val="bg-BG"/>
        </w:rPr>
        <w:t>курс</w:t>
      </w:r>
      <w:r w:rsidRPr="00CB3FE8">
        <w:rPr>
          <w:lang w:val="bg-BG"/>
        </w:rPr>
        <w:t xml:space="preserve"> между долар и лев</w:t>
      </w:r>
      <w:r w:rsidRPr="004C0E76">
        <w:rPr>
          <w:lang w:val="bg-BG"/>
        </w:rPr>
        <w:t xml:space="preserve">: </w:t>
      </w:r>
      <w:r w:rsidRPr="004C0E76">
        <w:rPr>
          <w:b/>
          <w:lang w:val="bg-BG"/>
        </w:rPr>
        <w:t xml:space="preserve">1 </w:t>
      </w:r>
      <w:r w:rsidRPr="00CB3FE8">
        <w:rPr>
          <w:b/>
          <w:noProof/>
        </w:rPr>
        <w:t>USD</w:t>
      </w:r>
      <w:r w:rsidRPr="004C0E76">
        <w:rPr>
          <w:noProof/>
          <w:lang w:val="bg-BG"/>
        </w:rPr>
        <w:t xml:space="preserve"> </w:t>
      </w:r>
      <w:r w:rsidRPr="004C0E76">
        <w:rPr>
          <w:lang w:val="bg-BG"/>
        </w:rPr>
        <w:t xml:space="preserve">= </w:t>
      </w:r>
      <w:r w:rsidRPr="004C0E76">
        <w:rPr>
          <w:b/>
          <w:lang w:val="bg-BG"/>
        </w:rPr>
        <w:t xml:space="preserve">1.79549 </w:t>
      </w:r>
      <w:r w:rsidRPr="00CB3FE8">
        <w:rPr>
          <w:b/>
          <w:noProof/>
        </w:rPr>
        <w:t>BGN</w:t>
      </w:r>
      <w:r w:rsidRPr="004C0E76">
        <w:rPr>
          <w:lang w:val="bg-BG"/>
        </w:rPr>
        <w:t>.</w:t>
      </w:r>
    </w:p>
    <w:p w14:paraId="206C6FEF" w14:textId="77777777" w:rsidR="003B6DAA" w:rsidRPr="00CB3FE8" w:rsidRDefault="003B6DAA" w:rsidP="003B6DAA">
      <w:pPr>
        <w:pStyle w:val="Heading3"/>
        <w:rPr>
          <w:lang w:val="bg-BG"/>
        </w:rPr>
      </w:pPr>
      <w:r w:rsidRPr="00CB3FE8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138"/>
        <w:gridCol w:w="1082"/>
        <w:gridCol w:w="736"/>
        <w:gridCol w:w="1017"/>
        <w:gridCol w:w="1113"/>
        <w:gridCol w:w="775"/>
        <w:gridCol w:w="1259"/>
      </w:tblGrid>
      <w:tr w:rsidR="003B6DAA" w:rsidRPr="00CB3FE8" w14:paraId="452E16F1" w14:textId="77777777" w:rsidTr="000A35D3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B0EE742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05CABB1A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08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D788C1E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4A4332A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A4BAB0C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11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3EDCE90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651A5708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3E89BD40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3B6DAA" w:rsidRPr="00CB3FE8" w14:paraId="11BB4801" w14:textId="77777777" w:rsidTr="000A35D3">
        <w:tc>
          <w:tcPr>
            <w:tcW w:w="736" w:type="dxa"/>
            <w:shd w:val="clear" w:color="auto" w:fill="auto"/>
          </w:tcPr>
          <w:p w14:paraId="1432FB76" w14:textId="77777777" w:rsidR="003B6DAA" w:rsidRPr="00DA7137" w:rsidRDefault="003B6DAA" w:rsidP="000A35D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2</w:t>
            </w:r>
          </w:p>
        </w:tc>
        <w:tc>
          <w:tcPr>
            <w:tcW w:w="775" w:type="dxa"/>
            <w:shd w:val="clear" w:color="auto" w:fill="auto"/>
          </w:tcPr>
          <w:p w14:paraId="02E5A487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39.50078</w:t>
            </w:r>
            <w:r w:rsidRPr="00CB3FE8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1082" w:type="dxa"/>
            <w:vMerge/>
            <w:tcBorders>
              <w:bottom w:val="nil"/>
            </w:tcBorders>
            <w:shd w:val="clear" w:color="auto" w:fill="auto"/>
          </w:tcPr>
          <w:p w14:paraId="3EE58D89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shd w:val="clear" w:color="auto" w:fill="auto"/>
          </w:tcPr>
          <w:p w14:paraId="077386FC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896" w:type="dxa"/>
            <w:shd w:val="clear" w:color="auto" w:fill="auto"/>
          </w:tcPr>
          <w:p w14:paraId="760E1D3A" w14:textId="77777777" w:rsidR="003B6DAA" w:rsidRPr="00DA7137" w:rsidRDefault="003B6DAA" w:rsidP="000A35D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B3FE8">
              <w:rPr>
                <w:rFonts w:ascii="Consolas" w:hAnsi="Consolas"/>
                <w:noProof/>
              </w:rPr>
              <w:t>179.</w:t>
            </w:r>
            <w:r>
              <w:rPr>
                <w:rFonts w:ascii="Consolas" w:hAnsi="Consolas"/>
                <w:noProof/>
                <w:lang w:val="bg-BG"/>
              </w:rPr>
              <w:t>549</w:t>
            </w:r>
          </w:p>
        </w:tc>
        <w:tc>
          <w:tcPr>
            <w:tcW w:w="1113" w:type="dxa"/>
            <w:vMerge/>
            <w:tcBorders>
              <w:bottom w:val="nil"/>
            </w:tcBorders>
            <w:shd w:val="clear" w:color="auto" w:fill="auto"/>
          </w:tcPr>
          <w:p w14:paraId="1684364E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shd w:val="clear" w:color="auto" w:fill="auto"/>
          </w:tcPr>
          <w:p w14:paraId="6924081A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12.5</w:t>
            </w:r>
          </w:p>
        </w:tc>
        <w:tc>
          <w:tcPr>
            <w:tcW w:w="775" w:type="dxa"/>
            <w:shd w:val="clear" w:color="auto" w:fill="auto"/>
          </w:tcPr>
          <w:p w14:paraId="2657CF5F" w14:textId="77777777" w:rsidR="003B6DAA" w:rsidRPr="00DA7137" w:rsidRDefault="003B6DAA" w:rsidP="000A35D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B3FE8">
              <w:rPr>
                <w:rFonts w:ascii="Consolas" w:hAnsi="Consolas"/>
                <w:noProof/>
              </w:rPr>
              <w:t>22.44</w:t>
            </w:r>
            <w:r>
              <w:rPr>
                <w:rFonts w:ascii="Consolas" w:hAnsi="Consolas"/>
                <w:noProof/>
                <w:lang w:val="bg-BG"/>
              </w:rPr>
              <w:t>3625</w:t>
            </w:r>
          </w:p>
        </w:tc>
      </w:tr>
    </w:tbl>
    <w:p w14:paraId="1DB8F06B" w14:textId="77777777" w:rsidR="003B6DAA" w:rsidRPr="00CB3FE8" w:rsidRDefault="003B6DAA" w:rsidP="003B6DAA">
      <w:pPr>
        <w:pStyle w:val="Heading3"/>
        <w:rPr>
          <w:lang w:val="bg-BG"/>
        </w:rPr>
      </w:pPr>
      <w:r w:rsidRPr="00CB3FE8">
        <w:rPr>
          <w:lang w:val="bg-BG"/>
        </w:rPr>
        <w:t>Насоки</w:t>
      </w:r>
    </w:p>
    <w:p w14:paraId="7DDF92C1" w14:textId="5ADD6483" w:rsidR="003B6DAA" w:rsidRPr="003B6DAA" w:rsidRDefault="003B6DAA" w:rsidP="003B6DAA">
      <w:pPr>
        <w:pStyle w:val="ListParagraph"/>
        <w:numPr>
          <w:ilvl w:val="0"/>
          <w:numId w:val="19"/>
        </w:numPr>
        <w:rPr>
          <w:lang w:val="bg-BG"/>
        </w:rPr>
      </w:pP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r w:rsidRPr="00CB3FE8">
        <w:rPr>
          <w:b/>
          <w:lang w:val="bg-BG"/>
        </w:rPr>
        <w:t>щатските долари</w:t>
      </w:r>
      <w:r w:rsidRPr="004C0E76">
        <w:rPr>
          <w:lang w:val="bg-BG"/>
        </w:rPr>
        <w:t>):</w:t>
      </w:r>
    </w:p>
    <w:p w14:paraId="09BA7C44" w14:textId="11E634EF" w:rsidR="003B6DAA" w:rsidRPr="003B6DAA" w:rsidRDefault="003B6DAA" w:rsidP="003B6DAA">
      <w:pPr>
        <w:pStyle w:val="ListParagraph"/>
        <w:numPr>
          <w:ilvl w:val="0"/>
          <w:numId w:val="19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>в която ще направите конвертирането от щатски долари към български ле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валутния курс</w:t>
      </w:r>
      <w:r w:rsidRPr="004C0E76">
        <w:rPr>
          <w:lang w:val="bg-BG"/>
        </w:rPr>
        <w:t>:</w:t>
      </w:r>
    </w:p>
    <w:p w14:paraId="523DF08D" w14:textId="77777777" w:rsidR="003B6DAA" w:rsidRPr="00CB3FE8" w:rsidRDefault="003B6DAA" w:rsidP="003B6DAA">
      <w:pPr>
        <w:pStyle w:val="ListParagraph"/>
        <w:numPr>
          <w:ilvl w:val="0"/>
          <w:numId w:val="19"/>
        </w:numPr>
        <w:rPr>
          <w:lang w:val="bg-BG"/>
        </w:rPr>
      </w:pPr>
      <w:bookmarkStart w:id="0" w:name="_Hlk18574684"/>
      <w:r w:rsidRPr="00CB3FE8">
        <w:rPr>
          <w:lang w:val="bg-BG"/>
        </w:rPr>
        <w:t>Принтирайте получените български лева</w:t>
      </w:r>
      <w:r>
        <w:rPr>
          <w:lang w:val="bg-BG"/>
        </w:rPr>
        <w:t>.</w:t>
      </w:r>
      <w:bookmarkEnd w:id="0"/>
    </w:p>
    <w:p w14:paraId="2D4245BD" w14:textId="6B470717" w:rsidR="003B6DAA" w:rsidRDefault="003B6DAA" w:rsidP="003B6DAA">
      <w:pPr>
        <w:pStyle w:val="ListParagraph"/>
        <w:rPr>
          <w:noProof/>
          <w:lang w:val="bg-BG"/>
        </w:rPr>
      </w:pPr>
      <w:r>
        <w:rPr>
          <w:noProof/>
        </w:rPr>
        <w:drawing>
          <wp:inline distT="0" distB="0" distL="0" distR="0" wp14:anchorId="1EE7E150" wp14:editId="7DD83683">
            <wp:extent cx="2812000" cy="1153236"/>
            <wp:effectExtent l="19050" t="19050" r="26670" b="279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53157" cy="1170115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627A2871" w14:textId="7A65CADB" w:rsidR="003B6DAA" w:rsidRPr="007D66B0" w:rsidRDefault="003B6DAA" w:rsidP="003B6DAA">
      <w:pPr>
        <w:pStyle w:val="ListParagraph"/>
        <w:ind w:left="0"/>
        <w:jc w:val="center"/>
        <w:rPr>
          <w:noProof/>
          <w:lang w:val="bg-BG"/>
        </w:rPr>
      </w:pPr>
    </w:p>
    <w:p w14:paraId="78B38986" w14:textId="030BFA0C" w:rsidR="00B1293D" w:rsidRDefault="00B1293D" w:rsidP="00AA2715">
      <w:pPr>
        <w:ind w:left="709"/>
        <w:rPr>
          <w:noProof/>
          <w:lang w:val="bg-BG"/>
        </w:rPr>
      </w:pPr>
      <w:r>
        <w:rPr>
          <w:noProof/>
        </w:rPr>
        <w:drawing>
          <wp:inline distT="0" distB="0" distL="0" distR="0" wp14:anchorId="7D845B93" wp14:editId="767797DF">
            <wp:extent cx="3152775" cy="1724025"/>
            <wp:effectExtent l="19050" t="19050" r="28575" b="285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17240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11C3549" w14:textId="77777777" w:rsidR="003B6DAA" w:rsidRPr="00CB3FE8" w:rsidRDefault="003B6DAA" w:rsidP="003B6DAA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</w:t>
      </w:r>
      <w:r w:rsidRPr="00CB3FE8">
        <w:rPr>
          <w:lang w:val="bg-BG"/>
        </w:rPr>
        <w:t>онвертор</w:t>
      </w:r>
      <w:r w:rsidRPr="004C0E76">
        <w:rPr>
          <w:lang w:val="bg-BG"/>
        </w:rPr>
        <w:t xml:space="preserve">: </w:t>
      </w:r>
      <w:r w:rsidRPr="00CB3FE8">
        <w:rPr>
          <w:lang w:val="bg-BG"/>
        </w:rPr>
        <w:t xml:space="preserve">от </w:t>
      </w:r>
      <w:r w:rsidRPr="00CB3FE8">
        <w:rPr>
          <w:noProof/>
          <w:lang w:val="bg-BG"/>
        </w:rPr>
        <w:t>радиани</w:t>
      </w:r>
      <w:r w:rsidRPr="00CB3FE8">
        <w:rPr>
          <w:lang w:val="bg-BG"/>
        </w:rPr>
        <w:t xml:space="preserve"> в градуси</w:t>
      </w:r>
    </w:p>
    <w:p w14:paraId="69102C03" w14:textId="56452823" w:rsidR="003B6DAA" w:rsidRDefault="003B6DAA" w:rsidP="003B6DAA">
      <w:pPr>
        <w:rPr>
          <w:lang w:val="bg-BG"/>
        </w:rPr>
      </w:pPr>
      <w:r w:rsidRPr="00CB3FE8">
        <w:rPr>
          <w:lang w:val="bg-BG"/>
        </w:rPr>
        <w:t>Напишете програм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оято чете </w:t>
      </w:r>
      <w:r w:rsidRPr="00CB3FE8">
        <w:rPr>
          <w:b/>
          <w:lang w:val="bg-BG"/>
        </w:rPr>
        <w:t xml:space="preserve">ъгъл в </w:t>
      </w:r>
      <w:hyperlink r:id="rId12" w:history="1">
        <w:r w:rsidRPr="00CB3FE8">
          <w:rPr>
            <w:rStyle w:val="Hyperlink"/>
            <w:b/>
            <w:noProof/>
            <w:lang w:val="bg-BG"/>
          </w:rPr>
          <w:t>радиани</w:t>
        </w:r>
      </w:hyperlink>
      <w:r w:rsidRPr="00CB3FE8">
        <w:rPr>
          <w:lang w:val="bg-BG"/>
        </w:rPr>
        <w:t xml:space="preserve"> </w:t>
      </w:r>
      <w:r>
        <w:rPr>
          <w:noProof/>
        </w:rPr>
        <w:t>(</w:t>
      </w:r>
      <w:r>
        <w:rPr>
          <w:noProof/>
          <w:lang w:val="bg-BG"/>
        </w:rPr>
        <w:t>десетично число)</w:t>
      </w:r>
      <w:r w:rsidRPr="004C0E76">
        <w:rPr>
          <w:noProof/>
          <w:lang w:val="bg-BG"/>
        </w:rPr>
        <w:t xml:space="preserve"> </w:t>
      </w:r>
      <w:r w:rsidRPr="00CB3FE8">
        <w:rPr>
          <w:lang w:val="bg-BG"/>
        </w:rPr>
        <w:t xml:space="preserve">и го преобразува в </w:t>
      </w:r>
      <w:hyperlink r:id="rId13" w:history="1">
        <w:r w:rsidRPr="00CB3FE8">
          <w:rPr>
            <w:rStyle w:val="Hyperlink"/>
            <w:b/>
            <w:lang w:val="bg-BG"/>
          </w:rPr>
          <w:t>градуси</w:t>
        </w:r>
      </w:hyperlink>
      <w:r w:rsidRPr="004C0E76">
        <w:rPr>
          <w:lang w:val="bg-BG"/>
        </w:rPr>
        <w:t xml:space="preserve">. </w:t>
      </w:r>
      <w:r w:rsidRPr="00CB3FE8">
        <w:rPr>
          <w:lang w:val="bg-BG"/>
        </w:rPr>
        <w:t>Използвайте формулата</w:t>
      </w:r>
      <w:r w:rsidRPr="004C0E76">
        <w:rPr>
          <w:lang w:val="bg-BG"/>
        </w:rPr>
        <w:t xml:space="preserve">: </w:t>
      </w:r>
      <w:r w:rsidRPr="00CB3FE8">
        <w:rPr>
          <w:b/>
          <w:lang w:val="bg-BG"/>
        </w:rPr>
        <w:t xml:space="preserve">градус </w:t>
      </w:r>
      <w:r w:rsidRPr="004C0E76">
        <w:rPr>
          <w:b/>
          <w:lang w:val="bg-BG"/>
        </w:rPr>
        <w:t xml:space="preserve">= </w:t>
      </w:r>
      <w:r w:rsidRPr="00CB3FE8">
        <w:rPr>
          <w:b/>
          <w:lang w:val="bg-BG"/>
        </w:rPr>
        <w:t xml:space="preserve">радиан </w:t>
      </w:r>
      <w:r w:rsidRPr="004C0E76">
        <w:rPr>
          <w:b/>
          <w:lang w:val="bg-BG"/>
        </w:rPr>
        <w:t xml:space="preserve">* 180 / </w:t>
      </w:r>
      <w:r w:rsidRPr="00CB3FE8">
        <w:rPr>
          <w:b/>
        </w:rPr>
        <w:t>π</w:t>
      </w:r>
      <w:r w:rsidRPr="004C0E76">
        <w:rPr>
          <w:lang w:val="bg-BG"/>
        </w:rPr>
        <w:t>.</w:t>
      </w:r>
      <w:r>
        <w:rPr>
          <w:lang w:val="bg-BG"/>
        </w:rPr>
        <w:t xml:space="preserve"> </w:t>
      </w:r>
      <w:r w:rsidRPr="003B6DAA">
        <w:rPr>
          <w:lang w:val="bg-BG"/>
        </w:rPr>
        <w:t xml:space="preserve">Числото </w:t>
      </w:r>
      <w:r w:rsidRPr="003B6DAA">
        <w:rPr>
          <w:b/>
          <w:bCs/>
          <w:lang w:val="bg-BG"/>
        </w:rPr>
        <w:t>π</w:t>
      </w:r>
      <w:r w:rsidRPr="003B6DAA">
        <w:rPr>
          <w:lang w:val="bg-BG"/>
        </w:rPr>
        <w:t xml:space="preserve"> в </w:t>
      </w:r>
      <w:r w:rsidRPr="003B6DAA">
        <w:rPr>
          <w:b/>
          <w:bCs/>
          <w:lang w:val="bg-BG"/>
        </w:rPr>
        <w:t>Python</w:t>
      </w:r>
      <w:r w:rsidRPr="003B6DAA">
        <w:rPr>
          <w:lang w:val="bg-BG"/>
        </w:rPr>
        <w:t xml:space="preserve"> може да достъпите чрез модула math. За да ползвате функционалността му, първо трябва да включите констатата pi.</w:t>
      </w:r>
    </w:p>
    <w:p w14:paraId="3621A44D" w14:textId="77777777" w:rsidR="00342485" w:rsidRDefault="00342485" w:rsidP="003B6DAA">
      <w:pPr>
        <w:rPr>
          <w:lang w:val="bg-BG"/>
        </w:rPr>
      </w:pPr>
    </w:p>
    <w:p w14:paraId="592F8A97" w14:textId="77777777" w:rsidR="003B6DAA" w:rsidRPr="00FF5E21" w:rsidRDefault="003B6DAA" w:rsidP="003B6DAA">
      <w:pPr>
        <w:pStyle w:val="Heading3"/>
        <w:spacing w:before="40"/>
      </w:pPr>
      <w:r w:rsidRPr="00B57630">
        <w:rPr>
          <w:lang w:val="bg-BG"/>
        </w:rPr>
        <w:lastRenderedPageBreak/>
        <w:t>Примерен вход и изход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227"/>
        <w:gridCol w:w="176"/>
        <w:gridCol w:w="896"/>
        <w:gridCol w:w="2227"/>
        <w:gridCol w:w="176"/>
        <w:gridCol w:w="896"/>
        <w:gridCol w:w="2227"/>
      </w:tblGrid>
      <w:tr w:rsidR="003B6DAA" w:rsidRPr="00CB3FE8" w14:paraId="637D1788" w14:textId="77777777" w:rsidTr="000A35D3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893F1F8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3EB689F7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BD79E85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9E953B2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273CA56A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A28D80" w14:textId="77777777" w:rsidR="003B6DAA" w:rsidRDefault="003B6DAA" w:rsidP="000A35D3">
            <w:pPr>
              <w:spacing w:before="0" w:after="0"/>
              <w:jc w:val="center"/>
              <w:rPr>
                <w:b/>
              </w:rPr>
            </w:pPr>
          </w:p>
          <w:p w14:paraId="631B57F7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B0A9139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4F720029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3B6DAA" w:rsidRPr="00CB3FE8" w14:paraId="3EED6692" w14:textId="77777777" w:rsidTr="000A35D3">
        <w:tc>
          <w:tcPr>
            <w:tcW w:w="896" w:type="dxa"/>
            <w:shd w:val="clear" w:color="auto" w:fill="auto"/>
          </w:tcPr>
          <w:p w14:paraId="50FCB929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3.1416</w:t>
            </w:r>
          </w:p>
        </w:tc>
        <w:tc>
          <w:tcPr>
            <w:tcW w:w="2227" w:type="dxa"/>
            <w:shd w:val="clear" w:color="auto" w:fill="auto"/>
          </w:tcPr>
          <w:p w14:paraId="0A58444C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180.0004209182994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7740C862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B546153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6.2832</w:t>
            </w:r>
          </w:p>
        </w:tc>
        <w:tc>
          <w:tcPr>
            <w:tcW w:w="2227" w:type="dxa"/>
            <w:shd w:val="clear" w:color="auto" w:fill="auto"/>
          </w:tcPr>
          <w:p w14:paraId="3F265B3C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360.0008418365988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3D86DB79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99E8027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0.7854</w:t>
            </w:r>
          </w:p>
        </w:tc>
        <w:tc>
          <w:tcPr>
            <w:tcW w:w="2227" w:type="dxa"/>
            <w:shd w:val="clear" w:color="auto" w:fill="auto"/>
          </w:tcPr>
          <w:p w14:paraId="50A75825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45.00010522957485</w:t>
            </w:r>
          </w:p>
        </w:tc>
      </w:tr>
    </w:tbl>
    <w:p w14:paraId="3484D4CB" w14:textId="77777777" w:rsidR="003B6DAA" w:rsidRPr="00CB3FE8" w:rsidRDefault="003B6DAA" w:rsidP="003B6DAA">
      <w:pPr>
        <w:pStyle w:val="Heading3"/>
        <w:rPr>
          <w:lang w:val="bg-BG"/>
        </w:rPr>
      </w:pPr>
      <w:r w:rsidRPr="00CB3FE8">
        <w:rPr>
          <w:lang w:val="bg-BG"/>
        </w:rPr>
        <w:t>Насоки</w:t>
      </w:r>
    </w:p>
    <w:p w14:paraId="438DC03C" w14:textId="2974AAD9" w:rsidR="003B6DAA" w:rsidRPr="003B6DAA" w:rsidRDefault="003B6DAA" w:rsidP="003B6DAA">
      <w:pPr>
        <w:pStyle w:val="ListParagraph"/>
        <w:numPr>
          <w:ilvl w:val="0"/>
          <w:numId w:val="20"/>
        </w:numPr>
        <w:rPr>
          <w:lang w:val="bg-BG"/>
        </w:rPr>
      </w:pP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r w:rsidRPr="00CB3FE8">
        <w:rPr>
          <w:b/>
          <w:lang w:val="bg-BG"/>
        </w:rPr>
        <w:t>радианите</w:t>
      </w:r>
      <w:r w:rsidRPr="004C0E76">
        <w:rPr>
          <w:lang w:val="bg-BG"/>
        </w:rPr>
        <w:t>)</w:t>
      </w:r>
      <w:r>
        <w:t>.</w:t>
      </w:r>
    </w:p>
    <w:p w14:paraId="4AC9CEC7" w14:textId="0DE76902" w:rsidR="003B6DAA" w:rsidRPr="003B6DAA" w:rsidRDefault="003B6DAA" w:rsidP="003B6DAA">
      <w:pPr>
        <w:pStyle w:val="ListParagraph"/>
        <w:numPr>
          <w:ilvl w:val="0"/>
          <w:numId w:val="20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>в която ще направите конвертирането от радиани към</w:t>
      </w:r>
      <w:r>
        <w:rPr>
          <w:lang w:val="bg-BG"/>
        </w:rPr>
        <w:t xml:space="preserve"> </w:t>
      </w:r>
      <w:r w:rsidRPr="00CB3FE8">
        <w:rPr>
          <w:lang w:val="bg-BG"/>
        </w:rPr>
        <w:t>градуси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формулата за изчисление</w:t>
      </w:r>
      <w:r>
        <w:t>.</w:t>
      </w:r>
    </w:p>
    <w:p w14:paraId="3B0E7DA3" w14:textId="6FAA8E32" w:rsidR="003B6DAA" w:rsidRPr="001367DE" w:rsidRDefault="003B6DAA" w:rsidP="003B6DAA">
      <w:pPr>
        <w:pStyle w:val="ListParagraph"/>
        <w:numPr>
          <w:ilvl w:val="0"/>
          <w:numId w:val="20"/>
        </w:numPr>
        <w:rPr>
          <w:noProof/>
          <w:lang w:val="bg-BG"/>
        </w:rPr>
      </w:pPr>
      <w:r w:rsidRPr="001367DE">
        <w:rPr>
          <w:lang w:val="bg-BG"/>
        </w:rPr>
        <w:t>Принтирайте получените градуси</w:t>
      </w:r>
      <w:r>
        <w:t>.</w:t>
      </w:r>
    </w:p>
    <w:p w14:paraId="35F6ABC9" w14:textId="148F631B" w:rsidR="003B6DAA" w:rsidRPr="001367DE" w:rsidRDefault="003B6DAA" w:rsidP="003B6DAA">
      <w:pPr>
        <w:pStyle w:val="ListParagraph"/>
        <w:rPr>
          <w:noProof/>
          <w:lang w:val="bg-BG"/>
        </w:rPr>
      </w:pPr>
      <w:r>
        <w:rPr>
          <w:noProof/>
        </w:rPr>
        <w:drawing>
          <wp:inline distT="0" distB="0" distL="0" distR="0" wp14:anchorId="5BD9ACC4" wp14:editId="31704B93">
            <wp:extent cx="2967193" cy="1066032"/>
            <wp:effectExtent l="19050" t="19050" r="24130" b="203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4992"/>
                    <a:stretch/>
                  </pic:blipFill>
                  <pic:spPr bwMode="auto">
                    <a:xfrm>
                      <a:off x="0" y="0"/>
                      <a:ext cx="3033817" cy="108996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1F497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F3D2BB" w14:textId="77777777" w:rsidR="00A801F1" w:rsidRPr="00AA2715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29E82DF8" w14:textId="77777777" w:rsidR="00A801F1" w:rsidRDefault="00A801F1" w:rsidP="00A801F1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4B385B5C" w14:textId="77777777" w:rsidR="00A801F1" w:rsidRPr="00CA640C" w:rsidRDefault="00A801F1" w:rsidP="00A801F1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4C15B136" w14:textId="77777777" w:rsidR="00A801F1" w:rsidRPr="00AA2715" w:rsidRDefault="00A801F1" w:rsidP="00A801F1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773C47D2" w14:textId="77777777" w:rsidR="00A801F1" w:rsidRPr="00AA2715" w:rsidRDefault="00A801F1" w:rsidP="00A801F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5E9C3002" w14:textId="77777777" w:rsidR="00A801F1" w:rsidRPr="00AA2715" w:rsidRDefault="00A801F1" w:rsidP="00A801F1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</w:t>
      </w:r>
      <w:r>
        <w:rPr>
          <w:b/>
          <w:lang w:val="bg-BG"/>
        </w:rPr>
        <w:t>100.00</w:t>
      </w:r>
      <w:r w:rsidRPr="004C0E76">
        <w:rPr>
          <w:b/>
          <w:lang w:val="bg-BG"/>
        </w:rPr>
        <w:t xml:space="preserve"> … </w:t>
      </w:r>
      <w:r w:rsidRPr="00CB3FE8">
        <w:rPr>
          <w:b/>
        </w:rPr>
        <w:t>10000.00]</w:t>
      </w:r>
    </w:p>
    <w:p w14:paraId="28EAAC26" w14:textId="77777777" w:rsidR="00A801F1" w:rsidRPr="00AA2715" w:rsidRDefault="00A801F1" w:rsidP="00A801F1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1…12]</w:t>
      </w:r>
    </w:p>
    <w:p w14:paraId="4DDAE51A" w14:textId="77777777" w:rsidR="00A801F1" w:rsidRPr="00AA2715" w:rsidRDefault="00A801F1" w:rsidP="00A801F1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0.00 …100.00]</w:t>
      </w:r>
    </w:p>
    <w:p w14:paraId="6193F23B" w14:textId="77777777" w:rsidR="00A801F1" w:rsidRPr="00AA2715" w:rsidRDefault="00A801F1" w:rsidP="00A801F1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03C0AED5" w14:textId="77777777" w:rsidR="00A801F1" w:rsidRDefault="00A801F1" w:rsidP="00A801F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11FFDC5A" w14:textId="77777777" w:rsidR="00A801F1" w:rsidRPr="00FF5E21" w:rsidRDefault="00A801F1" w:rsidP="00A801F1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160"/>
        <w:gridCol w:w="7326"/>
      </w:tblGrid>
      <w:tr w:rsidR="00A801F1" w:rsidRPr="00AA2715" w14:paraId="68895364" w14:textId="77777777" w:rsidTr="000A35D3">
        <w:tc>
          <w:tcPr>
            <w:tcW w:w="715" w:type="dxa"/>
            <w:shd w:val="clear" w:color="auto" w:fill="D9D9D9"/>
          </w:tcPr>
          <w:p w14:paraId="1FB51A4D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01BEB8E5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0CC7D028" w14:textId="77777777" w:rsidR="00A801F1" w:rsidRPr="00AA2715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187A12" w14:paraId="63D4B1DD" w14:textId="77777777" w:rsidTr="000A35D3">
        <w:trPr>
          <w:trHeight w:val="406"/>
        </w:trPr>
        <w:tc>
          <w:tcPr>
            <w:tcW w:w="715" w:type="dxa"/>
          </w:tcPr>
          <w:p w14:paraId="77511163" w14:textId="77777777" w:rsidR="00A801F1" w:rsidRPr="00FF5E2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</w:p>
          <w:p w14:paraId="7C14ED5C" w14:textId="77777777" w:rsidR="00A801F1" w:rsidRPr="00252752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</w:p>
          <w:p w14:paraId="49E2DFED" w14:textId="77777777" w:rsidR="00A801F1" w:rsidRPr="00FF5E2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</w:p>
        </w:tc>
        <w:tc>
          <w:tcPr>
            <w:tcW w:w="2160" w:type="dxa"/>
          </w:tcPr>
          <w:p w14:paraId="1FB56A88" w14:textId="77777777" w:rsidR="00A801F1" w:rsidRPr="00A753C4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0DC4984F" w14:textId="13777B76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</w:t>
            </w:r>
            <w:r w:rsidR="00442063">
              <w:rPr>
                <w:rFonts w:eastAsia="Calibri" w:cs="Times New Roman"/>
                <w:lang w:val="bg-BG"/>
              </w:rPr>
              <w:t>0</w:t>
            </w:r>
            <w:r>
              <w:rPr>
                <w:rFonts w:eastAsia="Calibri" w:cs="Times New Roman"/>
                <w:lang w:val="bg-BG"/>
              </w:rPr>
              <w:t>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4A13CB51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746BBA3D" w14:textId="77777777" w:rsidR="00A801F1" w:rsidRPr="00152F2A" w:rsidRDefault="00A801F1" w:rsidP="000A35D3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  <w:tr w:rsidR="00A801F1" w:rsidRPr="00AA2715" w14:paraId="5E1C316D" w14:textId="77777777" w:rsidTr="000A35D3">
        <w:tc>
          <w:tcPr>
            <w:tcW w:w="715" w:type="dxa"/>
            <w:shd w:val="clear" w:color="auto" w:fill="D9D9D9"/>
          </w:tcPr>
          <w:p w14:paraId="71B8674A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4A5F7353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4AD8114A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A801F1" w:rsidRPr="00AA2715" w14:paraId="21D02C0D" w14:textId="77777777" w:rsidTr="000A35D3">
        <w:trPr>
          <w:trHeight w:val="406"/>
        </w:trPr>
        <w:tc>
          <w:tcPr>
            <w:tcW w:w="715" w:type="dxa"/>
          </w:tcPr>
          <w:p w14:paraId="7AA111DD" w14:textId="77777777" w:rsidR="00A801F1" w:rsidRPr="00252752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</w:p>
          <w:p w14:paraId="10374160" w14:textId="77777777" w:rsidR="00A801F1" w:rsidRPr="00312B2B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</w:pPr>
            <w:r w:rsidRPr="00312B2B"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  <w:t>6</w:t>
            </w:r>
          </w:p>
          <w:p w14:paraId="32D3BD8B" w14:textId="77777777" w:rsidR="00A801F1" w:rsidRPr="00252752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</w:p>
          <w:p w14:paraId="001B43C8" w14:textId="77777777" w:rsidR="00A801F1" w:rsidRPr="001F4E60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14:paraId="310411AB" w14:textId="77777777" w:rsidR="00A801F1" w:rsidRPr="001F4E60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0426A7F1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5A0569BE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1CB689C6" w14:textId="77777777" w:rsidR="00A801F1" w:rsidRPr="00AA2715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</w:tbl>
    <w:p w14:paraId="4A36AE43" w14:textId="77777777" w:rsidR="00A801F1" w:rsidRPr="00AA2715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lastRenderedPageBreak/>
        <w:t>Задължителна литература</w:t>
      </w:r>
    </w:p>
    <w:p w14:paraId="2EC81B61" w14:textId="6DD15A06" w:rsidR="00A801F1" w:rsidRPr="005A1D11" w:rsidRDefault="00A801F1" w:rsidP="00A801F1">
      <w:pPr>
        <w:jc w:val="both"/>
        <w:rPr>
          <w:lang w:val="bg-BG"/>
        </w:rPr>
      </w:pPr>
      <w:r>
        <w:rPr>
          <w:lang w:val="bg-BG"/>
        </w:rPr>
        <w:t>За лятната ваканция в спи</w:t>
      </w:r>
      <w:r w:rsidR="00442063">
        <w:rPr>
          <w:lang w:val="bg-BG"/>
        </w:rPr>
        <w:t>с</w:t>
      </w:r>
      <w:r>
        <w:rPr>
          <w:lang w:val="bg-BG"/>
        </w:rPr>
        <w:t xml:space="preserve">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 w14:paraId="4DCF2650" w14:textId="77777777" w:rsidR="00A801F1" w:rsidRPr="00AA2715" w:rsidRDefault="00A801F1" w:rsidP="00A801F1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1EFDAF3E" w14:textId="77777777" w:rsidR="00A801F1" w:rsidRPr="00AA2715" w:rsidRDefault="00A801F1" w:rsidP="00A801F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0538B1BF" w14:textId="77777777" w:rsidR="00A801F1" w:rsidRPr="00AA2715" w:rsidRDefault="00A801F1" w:rsidP="00A801F1">
      <w:pPr>
        <w:pStyle w:val="ListParagraph"/>
        <w:numPr>
          <w:ilvl w:val="0"/>
          <w:numId w:val="21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6B07A627" w14:textId="77777777" w:rsidR="00A801F1" w:rsidRDefault="00A801F1" w:rsidP="00A801F1">
      <w:pPr>
        <w:pStyle w:val="ListParagraph"/>
        <w:numPr>
          <w:ilvl w:val="0"/>
          <w:numId w:val="21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1F7E2819" w14:textId="77777777" w:rsidR="00A801F1" w:rsidRPr="00AA2715" w:rsidRDefault="00A801F1" w:rsidP="00A801F1">
      <w:pPr>
        <w:pStyle w:val="ListParagraph"/>
        <w:numPr>
          <w:ilvl w:val="0"/>
          <w:numId w:val="21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45D4F95C" w14:textId="77777777" w:rsidR="00A801F1" w:rsidRPr="00AA2715" w:rsidRDefault="00A801F1" w:rsidP="00A801F1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166F13B1" w14:textId="77777777" w:rsidR="00A801F1" w:rsidRDefault="00A801F1" w:rsidP="00A801F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3E533BE7" w14:textId="77777777" w:rsidR="00A801F1" w:rsidRPr="00FF5E21" w:rsidRDefault="00A801F1" w:rsidP="00A801F1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900"/>
        <w:gridCol w:w="9090"/>
      </w:tblGrid>
      <w:tr w:rsidR="00A801F1" w:rsidRPr="00AA2715" w14:paraId="7832ADE3" w14:textId="77777777" w:rsidTr="000A35D3">
        <w:tc>
          <w:tcPr>
            <w:tcW w:w="715" w:type="dxa"/>
            <w:shd w:val="clear" w:color="auto" w:fill="D9D9D9"/>
          </w:tcPr>
          <w:p w14:paraId="1A2DD527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6B56F08A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0156C0E4" w14:textId="77777777" w:rsidR="00A801F1" w:rsidRPr="00AA2715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187A12" w14:paraId="0C86715E" w14:textId="77777777" w:rsidTr="000A35D3">
        <w:trPr>
          <w:trHeight w:val="406"/>
        </w:trPr>
        <w:tc>
          <w:tcPr>
            <w:tcW w:w="715" w:type="dxa"/>
          </w:tcPr>
          <w:p w14:paraId="4B45CD1C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</w:p>
          <w:p w14:paraId="4FDA82EA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</w:p>
          <w:p w14:paraId="0CDD1963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</w:p>
        </w:tc>
        <w:tc>
          <w:tcPr>
            <w:tcW w:w="900" w:type="dxa"/>
          </w:tcPr>
          <w:p w14:paraId="19239E4B" w14:textId="77777777" w:rsidR="00A801F1" w:rsidRPr="00152F2A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</w:p>
        </w:tc>
        <w:tc>
          <w:tcPr>
            <w:tcW w:w="9090" w:type="dxa"/>
          </w:tcPr>
          <w:p w14:paraId="067C66FC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6D878CD0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 дни = 5 часа на ден</w:t>
            </w:r>
          </w:p>
          <w:p w14:paraId="0431FB68" w14:textId="77777777" w:rsidR="00A801F1" w:rsidRPr="00152F2A" w:rsidRDefault="00A801F1" w:rsidP="000A35D3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A801F1" w:rsidRPr="00AA2715" w14:paraId="6BF1A4A1" w14:textId="77777777" w:rsidTr="000A35D3">
        <w:tc>
          <w:tcPr>
            <w:tcW w:w="715" w:type="dxa"/>
            <w:shd w:val="clear" w:color="auto" w:fill="D9D9D9"/>
          </w:tcPr>
          <w:p w14:paraId="1CB7D98D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5421A4C1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29BA523D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A801F1" w:rsidRPr="00AA2715" w14:paraId="71FD0AE5" w14:textId="77777777" w:rsidTr="000A35D3">
        <w:trPr>
          <w:trHeight w:val="406"/>
        </w:trPr>
        <w:tc>
          <w:tcPr>
            <w:tcW w:w="715" w:type="dxa"/>
          </w:tcPr>
          <w:p w14:paraId="3045B6B7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</w:t>
            </w:r>
          </w:p>
          <w:p w14:paraId="7D7F58A1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</w:p>
          <w:p w14:paraId="197803A3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</w:p>
        </w:tc>
        <w:tc>
          <w:tcPr>
            <w:tcW w:w="900" w:type="dxa"/>
          </w:tcPr>
          <w:p w14:paraId="2C305477" w14:textId="77777777" w:rsidR="00A801F1" w:rsidRPr="00AF1575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</w:p>
        </w:tc>
        <w:tc>
          <w:tcPr>
            <w:tcW w:w="9090" w:type="dxa"/>
          </w:tcPr>
          <w:p w14:paraId="5525214F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0C7BC9DD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 часа на ден</w:t>
            </w:r>
          </w:p>
          <w:p w14:paraId="03FBE7EC" w14:textId="77777777" w:rsidR="00A801F1" w:rsidRPr="00AA2715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C229FF0" w14:textId="77777777" w:rsidR="002A6334" w:rsidRDefault="002A6334" w:rsidP="004729E5">
      <w:pPr>
        <w:pStyle w:val="Code"/>
        <w:rPr>
          <w:lang w:val="bg-BG"/>
        </w:rPr>
      </w:pPr>
    </w:p>
    <w:p w14:paraId="1397DBF2" w14:textId="07943785" w:rsidR="00A801F1" w:rsidRPr="00CB3FE8" w:rsidRDefault="00A801F1" w:rsidP="00A801F1">
      <w:pPr>
        <w:pStyle w:val="Heading1"/>
        <w:rPr>
          <w:lang w:val="bg-BG"/>
        </w:rPr>
      </w:pPr>
      <w:r w:rsidRPr="00CB3FE8">
        <w:rPr>
          <w:lang w:val="bg-BG"/>
        </w:rPr>
        <w:t>Примерни изпитни задачи</w:t>
      </w:r>
    </w:p>
    <w:p w14:paraId="43DD83FE" w14:textId="77777777" w:rsidR="00A801F1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 w14:paraId="241D8024" w14:textId="77777777" w:rsidR="00A801F1" w:rsidRDefault="00A801F1" w:rsidP="00A801F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1AC9A8E4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4560F511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33A65688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r>
        <w:rPr>
          <w:rFonts w:ascii="Calibri" w:eastAsia="Calibri" w:hAnsi="Calibri" w:cs="Calibri"/>
          <w:b/>
          <w:bCs/>
          <w:lang w:val="bg-BG"/>
        </w:rPr>
        <w:t>лв (за литър)</w:t>
      </w:r>
    </w:p>
    <w:p w14:paraId="0F527294" w14:textId="77777777" w:rsidR="00A801F1" w:rsidRDefault="00A801F1" w:rsidP="00A801F1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69026311" w14:textId="77777777" w:rsidR="00A801F1" w:rsidRDefault="00A801F1" w:rsidP="00A801F1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1B9F7212" w14:textId="77777777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4EE7EFC9" w14:textId="77777777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акети маркери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32E6C44B" w14:textId="7D78A196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итри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[</w:t>
      </w:r>
      <w:r w:rsidR="00342485"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  <w:lang w:val="bg-BG"/>
        </w:rPr>
        <w:t>…5</w:t>
      </w:r>
      <w:r w:rsidR="00342485"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  <w:lang w:val="bg-BG"/>
        </w:rPr>
        <w:t>]</w:t>
      </w:r>
    </w:p>
    <w:p w14:paraId="5A0535A8" w14:textId="77777777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lastRenderedPageBreak/>
        <w:t>Процент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14E841A7" w14:textId="77777777" w:rsidR="00A801F1" w:rsidRDefault="00A801F1" w:rsidP="00A801F1">
      <w:pPr>
        <w:pStyle w:val="Heading3"/>
        <w:spacing w:before="40"/>
        <w:jc w:val="both"/>
      </w:pPr>
      <w:r>
        <w:rPr>
          <w:lang w:val="bg-BG"/>
        </w:rPr>
        <w:t>Изход</w:t>
      </w:r>
    </w:p>
    <w:p w14:paraId="2D2B726B" w14:textId="77777777" w:rsidR="00A801F1" w:rsidRDefault="00A801F1" w:rsidP="00A801F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76D14909" w14:textId="77777777" w:rsidR="00A801F1" w:rsidRDefault="00A801F1" w:rsidP="00A801F1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A801F1" w14:paraId="024E5A19" w14:textId="77777777" w:rsidTr="000A35D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EBDA20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1BE134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9B7117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A801F1" w14:paraId="25AE0FD1" w14:textId="77777777" w:rsidTr="000A35D3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32349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2</w:t>
            </w:r>
          </w:p>
          <w:p w14:paraId="2ECD75D3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</w:p>
          <w:p w14:paraId="1B2DE304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</w:p>
          <w:p w14:paraId="4A6ACF3E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D5F9A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98E3A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 лв.</w:t>
            </w:r>
          </w:p>
          <w:p w14:paraId="4A824DDE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 лв.</w:t>
            </w:r>
          </w:p>
          <w:p w14:paraId="03F20ECD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4.80 лв.</w:t>
            </w:r>
          </w:p>
          <w:p w14:paraId="782E7715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11.60 + 21.60 + 4.8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38.00 лв.</w:t>
            </w:r>
          </w:p>
          <w:p w14:paraId="299B4BB4" w14:textId="77777777" w:rsidR="00A801F1" w:rsidRPr="000364BB" w:rsidRDefault="00A801F1" w:rsidP="000A35D3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45B40198" w14:textId="77777777" w:rsidR="00A801F1" w:rsidRPr="000364BB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8.50 лв.</w:t>
            </w:r>
          </w:p>
        </w:tc>
      </w:tr>
      <w:tr w:rsidR="00A801F1" w14:paraId="38E02466" w14:textId="77777777" w:rsidTr="000A35D3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A19879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6321BD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1229F3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A801F1" w14:paraId="1717CDDA" w14:textId="77777777" w:rsidTr="000A35D3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11DB9" w14:textId="77777777" w:rsidR="00A801F1" w:rsidRPr="000364BB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</w:p>
          <w:p w14:paraId="1C3DEC52" w14:textId="7BF3F5BD" w:rsidR="00A801F1" w:rsidRPr="002A6334" w:rsidRDefault="002A6334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</w:rPr>
            </w:pPr>
            <w:r>
              <w:rPr>
                <w:rFonts w:ascii="Consolas" w:eastAsia="Calibri" w:hAnsi="Consolas" w:cs="Times New Roman"/>
                <w:b/>
                <w:bCs/>
                <w:color w:val="92D050"/>
              </w:rPr>
              <w:t>5</w:t>
            </w:r>
          </w:p>
          <w:p w14:paraId="0E9FBC6A" w14:textId="77777777" w:rsidR="00A801F1" w:rsidRPr="000364BB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</w:p>
          <w:p w14:paraId="210BF1F2" w14:textId="357AAE6E" w:rsidR="00A801F1" w:rsidRPr="002A6334" w:rsidRDefault="00A801F1" w:rsidP="000A35D3">
            <w:pPr>
              <w:spacing w:before="0" w:after="0"/>
              <w:rPr>
                <w:rFonts w:ascii="Consolas" w:eastAsia="Calibri" w:hAnsi="Consolas" w:cs="Consolas"/>
                <w:b/>
                <w:bCs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ascii="Consolas" w:eastAsia="Calibri" w:hAnsi="Consolas" w:cs="Consolas"/>
                <w:b/>
                <w:bCs/>
                <w:color w:val="7030A0"/>
              </w:rPr>
              <w:t>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D96AC" w14:textId="3CDB6EB0" w:rsidR="00A801F1" w:rsidRPr="00056F51" w:rsidRDefault="00056F51" w:rsidP="000A35D3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58.68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A2272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152840B7" w14:textId="7DFAD934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="002A6334">
              <w:rPr>
                <w:rFonts w:eastAsia="Calibri" w:cstheme="minorHAnsi"/>
                <w:b/>
                <w:bCs/>
                <w:color w:val="92D050"/>
              </w:rPr>
              <w:t>5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= </w:t>
            </w:r>
            <w:r w:rsidR="002A6334">
              <w:rPr>
                <w:rFonts w:eastAsia="Calibri" w:cstheme="minorHAnsi"/>
              </w:rPr>
              <w:t>36</w:t>
            </w:r>
            <w:r>
              <w:rPr>
                <w:rFonts w:eastAsia="Calibri" w:cstheme="minorHAnsi"/>
                <w:lang w:val="bg-BG"/>
              </w:rPr>
              <w:t xml:space="preserve"> лв.</w:t>
            </w:r>
          </w:p>
          <w:p w14:paraId="44476307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01AEE661" w14:textId="1D23E72C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</w:t>
            </w:r>
            <w:r w:rsidR="002A6334">
              <w:rPr>
                <w:rFonts w:eastAsia="Calibri" w:cstheme="minorHAnsi"/>
              </w:rPr>
              <w:t>36</w:t>
            </w:r>
            <w:r>
              <w:rPr>
                <w:rFonts w:eastAsia="Calibri" w:cstheme="minorHAnsi"/>
                <w:lang w:val="bg-BG"/>
              </w:rPr>
              <w:t xml:space="preserve"> + 6.00 = </w:t>
            </w:r>
            <w:r w:rsidR="002A6334">
              <w:rPr>
                <w:rFonts w:eastAsia="Calibri" w:cstheme="minorHAnsi"/>
                <w:b/>
                <w:bCs/>
                <w:color w:val="FFC000"/>
              </w:rPr>
              <w:t>65.20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лв.</w:t>
            </w:r>
          </w:p>
          <w:p w14:paraId="2DC8BAC1" w14:textId="12B7FC39" w:rsidR="00A801F1" w:rsidRPr="002A6334" w:rsidRDefault="00A801F1" w:rsidP="000A35D3">
            <w:pPr>
              <w:spacing w:before="0" w:after="0"/>
              <w:rPr>
                <w:rFonts w:eastAsia="Calibri" w:cstheme="minorHAnsi"/>
                <w:b/>
                <w:bCs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eastAsia="Calibri" w:cstheme="minorHAnsi"/>
                <w:b/>
                <w:bCs/>
                <w:color w:val="7030A0"/>
              </w:rPr>
              <w:t>0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eastAsia="Calibri" w:cstheme="minorHAnsi"/>
                <w:b/>
                <w:bCs/>
                <w:color w:val="7030A0"/>
              </w:rPr>
              <w:t>0</w:t>
            </w:r>
          </w:p>
          <w:p w14:paraId="08B15BB4" w14:textId="34D47B06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 w:rsidR="002A6334">
              <w:rPr>
                <w:rFonts w:eastAsia="Calibri" w:cstheme="minorHAnsi"/>
                <w:b/>
                <w:bCs/>
                <w:color w:val="FFC000"/>
              </w:rPr>
              <w:t>65.20</w:t>
            </w:r>
            <w:r w:rsidR="002A6334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– (</w:t>
            </w:r>
            <w:r w:rsidR="00056F51">
              <w:rPr>
                <w:rFonts w:eastAsia="Calibri" w:cstheme="minorHAnsi"/>
                <w:b/>
                <w:bCs/>
                <w:color w:val="FFC000"/>
              </w:rPr>
              <w:t>65.20</w:t>
            </w:r>
            <w:r w:rsidR="00056F51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eastAsia="Calibri" w:cstheme="minorHAnsi"/>
                <w:b/>
                <w:bCs/>
                <w:color w:val="7030A0"/>
              </w:rPr>
              <w:t>0</w:t>
            </w:r>
            <w:r>
              <w:rPr>
                <w:rFonts w:eastAsia="Calibri" w:cstheme="minorHAnsi"/>
                <w:lang w:val="bg-BG"/>
              </w:rPr>
              <w:t xml:space="preserve">) = </w:t>
            </w:r>
            <w:r w:rsidR="00C753B4">
              <w:rPr>
                <w:rFonts w:eastAsia="Calibri" w:cstheme="minorHAnsi"/>
                <w:lang w:val="bg-BG"/>
              </w:rPr>
              <w:t>58.68</w:t>
            </w:r>
            <w:r>
              <w:rPr>
                <w:rFonts w:eastAsia="Calibri" w:cstheme="minorHAnsi"/>
                <w:lang w:val="bg-BG"/>
              </w:rPr>
              <w:t xml:space="preserve"> лв.</w:t>
            </w:r>
          </w:p>
        </w:tc>
      </w:tr>
    </w:tbl>
    <w:p w14:paraId="0740E649" w14:textId="77777777" w:rsidR="00A801F1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14:paraId="5FCF39F0" w14:textId="77777777" w:rsidR="00A801F1" w:rsidRDefault="00A801F1" w:rsidP="00A801F1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2BEE879A" w14:textId="77777777" w:rsidR="00A801F1" w:rsidRDefault="00A801F1" w:rsidP="00A801F1">
      <w:pPr>
        <w:pStyle w:val="ListParagraph"/>
        <w:numPr>
          <w:ilvl w:val="0"/>
          <w:numId w:val="24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 w14:paraId="78D4E97F" w14:textId="77777777" w:rsidR="00A801F1" w:rsidRDefault="00A801F1" w:rsidP="00A801F1">
      <w:pPr>
        <w:pStyle w:val="ListParagraph"/>
        <w:numPr>
          <w:ilvl w:val="0"/>
          <w:numId w:val="24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1B0EA314" w14:textId="77777777" w:rsidR="00A801F1" w:rsidRDefault="00A801F1" w:rsidP="00A801F1">
      <w:pPr>
        <w:pStyle w:val="ListParagraph"/>
        <w:numPr>
          <w:ilvl w:val="0"/>
          <w:numId w:val="24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1B92E626" w14:textId="77777777" w:rsidR="00A801F1" w:rsidRDefault="00A801F1" w:rsidP="00A801F1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6D93F5E7" w14:textId="77777777" w:rsidR="00A801F1" w:rsidRDefault="00A801F1" w:rsidP="00A801F1">
      <w:pPr>
        <w:pStyle w:val="Heading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604D7E4D" w14:textId="77777777" w:rsidR="00A801F1" w:rsidRDefault="00A801F1" w:rsidP="00A801F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17F332A8" w14:textId="77777777" w:rsidR="00A801F1" w:rsidRDefault="00A801F1" w:rsidP="00A801F1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67EB12F9" w14:textId="77777777" w:rsidR="00A801F1" w:rsidRDefault="00A801F1" w:rsidP="00A801F1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4043C049" w14:textId="77777777" w:rsidR="00A801F1" w:rsidRDefault="00A801F1" w:rsidP="00A801F1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02348498" w14:textId="77777777" w:rsidR="00A801F1" w:rsidRDefault="00A801F1" w:rsidP="00A801F1">
      <w:pPr>
        <w:pStyle w:val="ListParagraph"/>
        <w:numPr>
          <w:ilvl w:val="0"/>
          <w:numId w:val="25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33CF670E" w14:textId="77777777" w:rsidR="00A801F1" w:rsidRDefault="00A801F1" w:rsidP="00A801F1">
      <w:pPr>
        <w:pStyle w:val="Heading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36B14188" w14:textId="77777777" w:rsidR="00A801F1" w:rsidRDefault="00A801F1" w:rsidP="00A801F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492BC6C9" w14:textId="77777777" w:rsidR="00A801F1" w:rsidRPr="006779D7" w:rsidRDefault="00A801F1" w:rsidP="00A801F1">
      <w:pPr>
        <w:pStyle w:val="ListParagraph"/>
        <w:numPr>
          <w:ilvl w:val="0"/>
          <w:numId w:val="26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2F75F8B1" w14:textId="77777777" w:rsidR="00A801F1" w:rsidRDefault="00A801F1" w:rsidP="00A801F1">
      <w:pPr>
        <w:pStyle w:val="Heading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TableGrid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"/>
        <w:gridCol w:w="1321"/>
        <w:gridCol w:w="8793"/>
      </w:tblGrid>
      <w:tr w:rsidR="00A801F1" w14:paraId="62808620" w14:textId="77777777" w:rsidTr="000A35D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D278D0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71AD96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81D2E29" w14:textId="77777777" w:rsidR="00A801F1" w:rsidRPr="001C07E6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1C07E6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A801F1" w14:paraId="1AD95C0E" w14:textId="77777777" w:rsidTr="000A35D3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67268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</w:p>
          <w:p w14:paraId="477FF87E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</w:p>
          <w:p w14:paraId="136CC53B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</w:p>
          <w:p w14:paraId="4ED71889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53123" w14:textId="77777777" w:rsidR="00A801F1" w:rsidRPr="006779D7" w:rsidRDefault="00A801F1" w:rsidP="000A35D3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ADEBD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46CFB607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2986FB51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3A6424EC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2EE94B0D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13.85 лв.</w:t>
            </w:r>
          </w:p>
          <w:p w14:paraId="46F0F8FB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lastRenderedPageBreak/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258C850F" w14:textId="77777777" w:rsidR="00A801F1" w:rsidRPr="00CC7367" w:rsidRDefault="00A801F1" w:rsidP="000A35D3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Крайна сума: 213.85 + 513.24 = 727.09 лв.</w:t>
            </w:r>
          </w:p>
        </w:tc>
      </w:tr>
      <w:tr w:rsidR="00A801F1" w14:paraId="21C759A5" w14:textId="77777777" w:rsidTr="000A35D3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D4321" w14:textId="77777777" w:rsidR="00A801F1" w:rsidRPr="00DE422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lastRenderedPageBreak/>
              <w:t>5</w:t>
            </w:r>
          </w:p>
          <w:p w14:paraId="54F50BC0" w14:textId="77777777" w:rsidR="00A801F1" w:rsidRPr="00DE422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</w:p>
          <w:p w14:paraId="57D09885" w14:textId="77777777" w:rsidR="00A801F1" w:rsidRPr="00DE422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</w:p>
          <w:p w14:paraId="78780300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80B4A" w14:textId="77777777" w:rsidR="00A801F1" w:rsidRDefault="00A801F1" w:rsidP="000A35D3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8793" w:type="dxa"/>
          </w:tcPr>
          <w:p w14:paraId="4875EC20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6EF06415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173C7F61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06EF688F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298AF1E5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526E9DA8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майстори: (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78A30A19" w14:textId="77777777" w:rsidR="00A801F1" w:rsidRDefault="00A801F1" w:rsidP="000A35D3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77C6CC74" w14:textId="77777777" w:rsidR="00A801F1" w:rsidRPr="001C07E6" w:rsidRDefault="00A801F1" w:rsidP="00A801F1">
      <w:pPr>
        <w:rPr>
          <w:lang w:val="bg-BG"/>
        </w:rPr>
      </w:pPr>
    </w:p>
    <w:p w14:paraId="209E8337" w14:textId="77777777" w:rsidR="00A801F1" w:rsidRPr="00CB3FE8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7C1C9F3B" w14:textId="77777777" w:rsidR="00A801F1" w:rsidRPr="00A12020" w:rsidRDefault="00A801F1" w:rsidP="00A801F1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71159ADC" w14:textId="77777777" w:rsidR="00A801F1" w:rsidRPr="00A12020" w:rsidRDefault="00A801F1" w:rsidP="00A801F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64E2D0A6" w14:textId="77777777" w:rsidR="00A801F1" w:rsidRPr="00A12020" w:rsidRDefault="00A801F1" w:rsidP="00A801F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6C6B4B57" w14:textId="77777777" w:rsidR="00A801F1" w:rsidRPr="00A12020" w:rsidRDefault="00A801F1" w:rsidP="00A801F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6B363D0B" w14:textId="77777777" w:rsidR="00A801F1" w:rsidRPr="00A12020" w:rsidRDefault="00A801F1" w:rsidP="00A801F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1AD0B354" w14:textId="77777777" w:rsidR="00A801F1" w:rsidRDefault="00A801F1" w:rsidP="00A801F1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537C5962" w14:textId="77777777" w:rsidR="00A801F1" w:rsidRDefault="00A801F1" w:rsidP="00A801F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r w:rsidRPr="00A12020">
        <w:rPr>
          <w:rFonts w:ascii="Calibri" w:eastAsia="Calibri" w:hAnsi="Calibri" w:cs="Calibri"/>
          <w:lang w:val="bg-BG"/>
        </w:rPr>
        <w:t>лв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647DE375" w14:textId="77777777" w:rsidR="00A801F1" w:rsidRDefault="00A801F1" w:rsidP="00A801F1">
      <w:pPr>
        <w:pStyle w:val="Heading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4C8BFE0F" w14:textId="77777777" w:rsidR="00A801F1" w:rsidRDefault="00A801F1" w:rsidP="00A801F1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319E5746" w14:textId="77777777" w:rsidR="00A801F1" w:rsidRPr="00F6402B" w:rsidRDefault="00A801F1" w:rsidP="00A801F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 xml:space="preserve">0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286D965" w14:textId="77777777" w:rsidR="00A801F1" w:rsidRPr="00F6402B" w:rsidRDefault="00A801F1" w:rsidP="00A801F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A4EBDAD" w14:textId="77777777" w:rsidR="00A801F1" w:rsidRPr="00F6402B" w:rsidRDefault="00A801F1" w:rsidP="00A801F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9CF625A" w14:textId="77777777" w:rsidR="00A801F1" w:rsidRPr="00F9180B" w:rsidRDefault="00A801F1" w:rsidP="00A801F1">
      <w:pPr>
        <w:pStyle w:val="Heading3"/>
        <w:spacing w:before="40"/>
        <w:jc w:val="both"/>
      </w:pPr>
      <w:r w:rsidRPr="00B57630">
        <w:rPr>
          <w:lang w:val="bg-BG"/>
        </w:rPr>
        <w:t>Изход</w:t>
      </w:r>
    </w:p>
    <w:p w14:paraId="13FCDBA2" w14:textId="77777777" w:rsidR="00A801F1" w:rsidRPr="00F546A4" w:rsidRDefault="00A801F1" w:rsidP="00A801F1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66828D85" w14:textId="77777777" w:rsidR="00A801F1" w:rsidRPr="003C0CF3" w:rsidRDefault="00A801F1" w:rsidP="00A801F1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925"/>
        <w:gridCol w:w="7740"/>
      </w:tblGrid>
      <w:tr w:rsidR="00A801F1" w:rsidRPr="00B57630" w14:paraId="7DD654F0" w14:textId="77777777" w:rsidTr="000A35D3">
        <w:tc>
          <w:tcPr>
            <w:tcW w:w="690" w:type="dxa"/>
            <w:shd w:val="clear" w:color="auto" w:fill="D9D9D9" w:themeFill="background1" w:themeFillShade="D9"/>
          </w:tcPr>
          <w:p w14:paraId="397C25F2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6AC88DB4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2AF11599" w14:textId="77777777" w:rsidR="00A801F1" w:rsidRPr="00B57630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A801F1" w:rsidRPr="00B57630" w14:paraId="1123B106" w14:textId="77777777" w:rsidTr="000A35D3">
        <w:trPr>
          <w:trHeight w:val="1696"/>
        </w:trPr>
        <w:tc>
          <w:tcPr>
            <w:tcW w:w="690" w:type="dxa"/>
          </w:tcPr>
          <w:p w14:paraId="22856A88" w14:textId="77777777" w:rsidR="00A801F1" w:rsidRPr="00A12020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</w:p>
          <w:p w14:paraId="7354BA3F" w14:textId="77777777" w:rsidR="00A801F1" w:rsidRPr="00A12020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</w:p>
          <w:p w14:paraId="1479F0BC" w14:textId="77777777" w:rsidR="00A801F1" w:rsidRPr="00D119D6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</w:p>
        </w:tc>
        <w:tc>
          <w:tcPr>
            <w:tcW w:w="925" w:type="dxa"/>
          </w:tcPr>
          <w:p w14:paraId="25151ADD" w14:textId="77777777" w:rsidR="00A801F1" w:rsidRPr="0032788A" w:rsidRDefault="00A801F1" w:rsidP="000A35D3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740" w:type="dxa"/>
          </w:tcPr>
          <w:p w14:paraId="35B45D76" w14:textId="77777777" w:rsidR="00A801F1" w:rsidRPr="00053314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63725527" w14:textId="77777777" w:rsidR="00A801F1" w:rsidRPr="00AF3CD6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3439987A" w14:textId="77777777" w:rsidR="00A801F1" w:rsidRPr="00AF3CD6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209B5BF6" w14:textId="77777777" w:rsidR="00A801F1" w:rsidRPr="00D119D6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0323A577" w14:textId="77777777" w:rsidR="00A801F1" w:rsidRPr="00D119D6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098F8972" w14:textId="77777777" w:rsidR="00A801F1" w:rsidRPr="00053314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62988B45" w14:textId="77777777" w:rsidR="00A801F1" w:rsidRPr="0032788A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A801F1" w:rsidRPr="00B57630" w14:paraId="3C9928A4" w14:textId="77777777" w:rsidTr="000A35D3">
        <w:tc>
          <w:tcPr>
            <w:tcW w:w="690" w:type="dxa"/>
            <w:shd w:val="clear" w:color="auto" w:fill="D9D9D9" w:themeFill="background1" w:themeFillShade="D9"/>
          </w:tcPr>
          <w:p w14:paraId="214AEB01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52264534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2139AC71" w14:textId="77777777" w:rsidR="00A801F1" w:rsidRPr="00B57630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A801F1" w:rsidRPr="00B57630" w14:paraId="35DDD0E1" w14:textId="77777777" w:rsidTr="000A35D3">
        <w:trPr>
          <w:trHeight w:val="406"/>
        </w:trPr>
        <w:tc>
          <w:tcPr>
            <w:tcW w:w="690" w:type="dxa"/>
          </w:tcPr>
          <w:p w14:paraId="5AB90141" w14:textId="77777777" w:rsidR="00A801F1" w:rsidRPr="009352A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0672071D" w14:textId="77777777" w:rsidR="00A801F1" w:rsidRPr="009352A7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5F87979C" w14:textId="146F918B" w:rsidR="00A801F1" w:rsidRPr="00CB64EE" w:rsidRDefault="00CB64EE" w:rsidP="000A35D3">
            <w:pPr>
              <w:spacing w:before="0" w:after="0" w:line="276" w:lineRule="auto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3</w:t>
            </w:r>
          </w:p>
        </w:tc>
        <w:tc>
          <w:tcPr>
            <w:tcW w:w="925" w:type="dxa"/>
          </w:tcPr>
          <w:p w14:paraId="6FD01EB9" w14:textId="2DB37BE7" w:rsidR="00A801F1" w:rsidRPr="00D57D3A" w:rsidRDefault="00CB64EE" w:rsidP="000A35D3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173.38</w:t>
            </w:r>
          </w:p>
        </w:tc>
        <w:tc>
          <w:tcPr>
            <w:tcW w:w="7740" w:type="dxa"/>
          </w:tcPr>
          <w:p w14:paraId="1E37A45B" w14:textId="77777777" w:rsidR="00A801F1" w:rsidRPr="009352A7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57A9085B" w14:textId="77777777" w:rsidR="00A801F1" w:rsidRPr="00A12020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0AB267F9" w14:textId="050B6924" w:rsidR="00A801F1" w:rsidRPr="00A12020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 w:rsidR="00CB64EE">
              <w:rPr>
                <w:rFonts w:eastAsia="Calibri" w:cs="Times New Roman"/>
                <w:b/>
                <w:color w:val="00B050"/>
              </w:rPr>
              <w:t>3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CB64EE">
              <w:rPr>
                <w:rFonts w:eastAsia="Calibri" w:cs="Times New Roman"/>
                <w:b/>
                <w:color w:val="E36C0A" w:themeColor="accent6" w:themeShade="BF"/>
              </w:rPr>
              <w:t>24.45</w:t>
            </w:r>
          </w:p>
          <w:p w14:paraId="794B77EC" w14:textId="09D6F1B8" w:rsidR="00A801F1" w:rsidRPr="00A12020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="00CB64EE">
              <w:rPr>
                <w:rFonts w:eastAsia="Calibri" w:cs="Times New Roman"/>
                <w:b/>
                <w:color w:val="E36C0A" w:themeColor="accent6" w:themeShade="BF"/>
              </w:rPr>
              <w:t xml:space="preserve">24.4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>1</w:t>
            </w:r>
            <w:r w:rsidR="00CB64EE">
              <w:rPr>
                <w:rFonts w:eastAsia="Calibri" w:cs="Times New Roman"/>
                <w:b/>
                <w:color w:val="5F497A" w:themeColor="accent4" w:themeShade="BF"/>
              </w:rPr>
              <w:t>42.40</w:t>
            </w:r>
          </w:p>
          <w:p w14:paraId="5F4488FA" w14:textId="4C142368" w:rsidR="00A801F1" w:rsidRPr="00A12020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lastRenderedPageBreak/>
              <w:t xml:space="preserve">Цена на десерта: 20% от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CB64EE">
              <w:rPr>
                <w:rFonts w:eastAsia="Calibri" w:cs="Times New Roman"/>
                <w:b/>
                <w:color w:val="943634" w:themeColor="accent2" w:themeShade="BF"/>
              </w:rPr>
              <w:t>28.48</w:t>
            </w:r>
          </w:p>
          <w:p w14:paraId="6347BC8E" w14:textId="77777777" w:rsidR="00A801F1" w:rsidRPr="00053314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52197657" w14:textId="2E514E2B" w:rsidR="00A801F1" w:rsidRPr="00A12020" w:rsidRDefault="00A801F1" w:rsidP="000A35D3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="00CB64EE">
              <w:rPr>
                <w:rFonts w:eastAsia="Calibri" w:cs="Times New Roman"/>
                <w:b/>
                <w:color w:val="5F497A" w:themeColor="accent4" w:themeShade="BF"/>
              </w:rPr>
              <w:t xml:space="preserve">142.4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="00CB64EE">
              <w:rPr>
                <w:rFonts w:eastAsia="Calibri" w:cs="Times New Roman"/>
                <w:b/>
                <w:color w:val="943634" w:themeColor="accent2" w:themeShade="BF"/>
              </w:rPr>
              <w:t xml:space="preserve">28.48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CB64EE">
              <w:rPr>
                <w:rFonts w:eastAsia="Calibri" w:cs="Times New Roman"/>
                <w:b/>
              </w:rPr>
              <w:t>173.38</w:t>
            </w:r>
          </w:p>
        </w:tc>
      </w:tr>
    </w:tbl>
    <w:p w14:paraId="19A32973" w14:textId="77777777" w:rsidR="00A801F1" w:rsidRDefault="00A801F1" w:rsidP="00A801F1">
      <w:pPr>
        <w:pStyle w:val="Heading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lastRenderedPageBreak/>
        <w:t>Баскетболно оборудване</w:t>
      </w:r>
    </w:p>
    <w:p w14:paraId="2379CEDC" w14:textId="77777777" w:rsidR="00A801F1" w:rsidRDefault="00A801F1" w:rsidP="00A801F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13019C9A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3FE168C8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457D9A45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7E942C31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15705FEB" w14:textId="77777777" w:rsidR="00A801F1" w:rsidRDefault="00A801F1" w:rsidP="00A801F1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131C87A0" w14:textId="77777777" w:rsidR="00A801F1" w:rsidRDefault="00A801F1" w:rsidP="00A801F1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488BC304" w14:textId="77777777" w:rsidR="00A801F1" w:rsidRDefault="00A801F1" w:rsidP="00A801F1">
      <w:pPr>
        <w:numPr>
          <w:ilvl w:val="0"/>
          <w:numId w:val="27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34C54BA4" w14:textId="77777777" w:rsidR="00A801F1" w:rsidRDefault="00A801F1" w:rsidP="00A801F1">
      <w:pPr>
        <w:pStyle w:val="Heading3"/>
        <w:spacing w:before="40"/>
        <w:jc w:val="both"/>
      </w:pPr>
      <w:r>
        <w:rPr>
          <w:lang w:val="bg-BG"/>
        </w:rPr>
        <w:t>Изход</w:t>
      </w:r>
    </w:p>
    <w:p w14:paraId="0FF3AE98" w14:textId="77777777" w:rsidR="00A801F1" w:rsidRDefault="00A801F1" w:rsidP="00A801F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127DB2CC" w14:textId="77777777" w:rsidR="00A801F1" w:rsidRDefault="00A801F1" w:rsidP="00A801F1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A801F1" w14:paraId="23E39C39" w14:textId="77777777" w:rsidTr="000A35D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40EAB6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794793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BB84D4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A801F1" w14:paraId="02946959" w14:textId="77777777" w:rsidTr="000A35D3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CFD10" w14:textId="77777777" w:rsidR="00A801F1" w:rsidRPr="00DA481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53E28" w14:textId="77777777" w:rsidR="00A801F1" w:rsidRDefault="00A801F1" w:rsidP="000A35D3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E5B60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</w:p>
          <w:p w14:paraId="0AA4395C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59393CD6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>75.20</w:t>
            </w:r>
          </w:p>
          <w:p w14:paraId="03DFC359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3A55EC7F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0D5EA2B3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811.76</w:t>
            </w:r>
          </w:p>
        </w:tc>
      </w:tr>
      <w:tr w:rsidR="00A801F1" w14:paraId="6880BCDA" w14:textId="77777777" w:rsidTr="000A35D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9A3747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475E43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F7F50C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A801F1" w14:paraId="0715662E" w14:textId="77777777" w:rsidTr="000A35D3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9DBD3" w14:textId="77777777" w:rsidR="00A801F1" w:rsidRPr="00230B7D" w:rsidRDefault="00A801F1" w:rsidP="000A35D3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30552" w14:textId="77777777" w:rsidR="00A801F1" w:rsidRDefault="00A801F1" w:rsidP="000A35D3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FE232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781575F9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6A5BBB2E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5C28B8F0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214BB83D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70E7C8F6" w14:textId="6AA1B558" w:rsidR="00A801F1" w:rsidRPr="009F4B5E" w:rsidRDefault="00A801F1" w:rsidP="000A35D3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9F4B5E">
              <w:rPr>
                <w:rFonts w:eastAsia="Calibri" w:cs="Times New Roman"/>
                <w:b/>
              </w:rPr>
              <w:t>1223.</w:t>
            </w:r>
            <w:r w:rsidR="00167276">
              <w:rPr>
                <w:rFonts w:eastAsia="Calibri" w:cs="Times New Roman"/>
                <w:b/>
              </w:rPr>
              <w:t>2</w:t>
            </w:r>
          </w:p>
        </w:tc>
      </w:tr>
    </w:tbl>
    <w:p w14:paraId="5AFD99E6" w14:textId="77777777" w:rsidR="00A801F1" w:rsidRPr="00DA481C" w:rsidRDefault="00A801F1" w:rsidP="00A801F1">
      <w:pPr>
        <w:rPr>
          <w:lang w:val="bg-BG"/>
        </w:rPr>
      </w:pPr>
    </w:p>
    <w:p w14:paraId="4E05E651" w14:textId="77777777" w:rsidR="00A801F1" w:rsidRPr="005E77E1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 w:rsidRPr="005E77E1">
        <w:rPr>
          <w:lang w:val="bg-BG"/>
        </w:rPr>
        <w:t>Аквариум</w:t>
      </w:r>
    </w:p>
    <w:p w14:paraId="5361A27E" w14:textId="77777777" w:rsidR="00A801F1" w:rsidRPr="005E77E1" w:rsidRDefault="00A801F1" w:rsidP="00A801F1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63A39948" w14:textId="77777777" w:rsidR="00A801F1" w:rsidRPr="005E77E1" w:rsidRDefault="00A801F1" w:rsidP="00A801F1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163C535F" w14:textId="77777777" w:rsidR="00A801F1" w:rsidRPr="005E77E1" w:rsidRDefault="00A801F1" w:rsidP="00A801F1">
      <w:pPr>
        <w:jc w:val="both"/>
        <w:rPr>
          <w:b/>
          <w:lang w:val="bg-BG"/>
        </w:rPr>
      </w:pPr>
      <w:r w:rsidRPr="005E77E1">
        <w:rPr>
          <w:b/>
          <w:lang w:val="bg-BG"/>
        </w:rPr>
        <w:lastRenderedPageBreak/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235732CA" w14:textId="77777777" w:rsidR="00A801F1" w:rsidRPr="005E77E1" w:rsidRDefault="00A801F1" w:rsidP="00A801F1">
      <w:pPr>
        <w:pStyle w:val="Heading3"/>
        <w:jc w:val="both"/>
        <w:rPr>
          <w:lang w:val="bg-BG"/>
        </w:rPr>
      </w:pPr>
      <w:r w:rsidRPr="005E77E1">
        <w:rPr>
          <w:lang w:val="bg-BG"/>
        </w:rPr>
        <w:t>Вход</w:t>
      </w:r>
    </w:p>
    <w:p w14:paraId="6344299A" w14:textId="77777777" w:rsidR="00A801F1" w:rsidRPr="005E77E1" w:rsidRDefault="00A801F1" w:rsidP="00A801F1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48FCD7F4" w14:textId="77777777" w:rsidR="00A801F1" w:rsidRPr="005E77E1" w:rsidRDefault="00A801F1" w:rsidP="00A801F1">
      <w:pPr>
        <w:pStyle w:val="ListParagraph"/>
        <w:numPr>
          <w:ilvl w:val="0"/>
          <w:numId w:val="22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26F591C5" w14:textId="77777777" w:rsidR="00A801F1" w:rsidRPr="005E77E1" w:rsidRDefault="00A801F1" w:rsidP="00A801F1">
      <w:pPr>
        <w:pStyle w:val="ListParagraph"/>
        <w:numPr>
          <w:ilvl w:val="0"/>
          <w:numId w:val="22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35E5FC26" w14:textId="77777777" w:rsidR="00A801F1" w:rsidRPr="005E77E1" w:rsidRDefault="00A801F1" w:rsidP="00A801F1">
      <w:pPr>
        <w:pStyle w:val="ListParagraph"/>
        <w:numPr>
          <w:ilvl w:val="0"/>
          <w:numId w:val="22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5306FF84" w14:textId="77777777" w:rsidR="00A801F1" w:rsidRPr="005E77E1" w:rsidRDefault="00A801F1" w:rsidP="00A801F1">
      <w:pPr>
        <w:pStyle w:val="ListParagraph"/>
        <w:numPr>
          <w:ilvl w:val="0"/>
          <w:numId w:val="22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4E855041" w14:textId="77777777" w:rsidR="00A801F1" w:rsidRPr="005E77E1" w:rsidRDefault="00A801F1" w:rsidP="00A801F1">
      <w:pPr>
        <w:pStyle w:val="Heading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6B64BDA1" w14:textId="77777777" w:rsidR="00A801F1" w:rsidRPr="005E77E1" w:rsidRDefault="00A801F1" w:rsidP="00A801F1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12CBB889" w14:textId="77777777" w:rsidR="00A801F1" w:rsidRDefault="00A801F1" w:rsidP="00A801F1">
      <w:pPr>
        <w:pStyle w:val="ListParagraph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 събира аквариума</w:t>
      </w:r>
      <w:r w:rsidRPr="0070268D">
        <w:rPr>
          <w:lang w:val="bg-BG"/>
        </w:rPr>
        <w:t>.</w:t>
      </w:r>
    </w:p>
    <w:p w14:paraId="2C731ABD" w14:textId="77777777" w:rsidR="00A801F1" w:rsidRPr="005E77E1" w:rsidRDefault="00A801F1" w:rsidP="00A801F1">
      <w:pPr>
        <w:pStyle w:val="Heading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530"/>
        <w:gridCol w:w="8190"/>
      </w:tblGrid>
      <w:tr w:rsidR="00A801F1" w:rsidRPr="005E77E1" w14:paraId="3D397F08" w14:textId="77777777" w:rsidTr="00CF6858">
        <w:tc>
          <w:tcPr>
            <w:tcW w:w="715" w:type="dxa"/>
            <w:shd w:val="clear" w:color="auto" w:fill="D9D9D9"/>
          </w:tcPr>
          <w:p w14:paraId="56D59CA0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5BE68967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3632281C" w14:textId="77777777" w:rsidR="00A801F1" w:rsidRPr="005E77E1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187A12" w14:paraId="6696FD90" w14:textId="77777777" w:rsidTr="00CF6858">
        <w:trPr>
          <w:trHeight w:val="406"/>
        </w:trPr>
        <w:tc>
          <w:tcPr>
            <w:tcW w:w="715" w:type="dxa"/>
          </w:tcPr>
          <w:p w14:paraId="61CB2CF9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</w:p>
          <w:p w14:paraId="4A8928D8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0AF0BEE3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50D7CAD4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018D01FC" w14:textId="77777777" w:rsidR="00A801F1" w:rsidRPr="00CF6858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CF6858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8190" w:type="dxa"/>
          </w:tcPr>
          <w:p w14:paraId="1991C14B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>8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</w:rPr>
              <w:t>47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07B11C30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3093166C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15CFF92D" w14:textId="77777777" w:rsidR="00A801F1" w:rsidRPr="0070268D" w:rsidRDefault="00A801F1" w:rsidP="000A35D3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A801F1" w:rsidRPr="005E77E1" w14:paraId="48D1C581" w14:textId="77777777" w:rsidTr="00CF6858">
        <w:tc>
          <w:tcPr>
            <w:tcW w:w="715" w:type="dxa"/>
            <w:shd w:val="clear" w:color="auto" w:fill="D9D9D9"/>
          </w:tcPr>
          <w:p w14:paraId="498A6713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5DA11952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08553B54" w14:textId="77777777" w:rsidR="00A801F1" w:rsidRPr="005E77E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5E77E1" w14:paraId="36D6BEEF" w14:textId="77777777" w:rsidTr="00CF6858">
        <w:trPr>
          <w:trHeight w:val="406"/>
        </w:trPr>
        <w:tc>
          <w:tcPr>
            <w:tcW w:w="715" w:type="dxa"/>
          </w:tcPr>
          <w:p w14:paraId="3292C459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</w:p>
          <w:p w14:paraId="4383660B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22EE9A6D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36A706B0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40B86587" w14:textId="77777777" w:rsidR="00A801F1" w:rsidRPr="00CF6858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F6858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8190" w:type="dxa"/>
          </w:tcPr>
          <w:p w14:paraId="7D1BD2D7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2F748A67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24EE547B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662BBBF6" w14:textId="77777777" w:rsidR="00A801F1" w:rsidRPr="005E77E1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</w:tbl>
    <w:p w14:paraId="48F2F756" w14:textId="77777777" w:rsidR="00D961E0" w:rsidRPr="00AA2715" w:rsidRDefault="00D961E0" w:rsidP="001C0F4D">
      <w:pPr>
        <w:pStyle w:val="Heading2"/>
        <w:numPr>
          <w:ilvl w:val="0"/>
          <w:numId w:val="0"/>
        </w:numPr>
        <w:rPr>
          <w:lang w:val="bg-BG"/>
        </w:rPr>
      </w:pPr>
    </w:p>
    <w:sectPr w:rsidR="00D961E0" w:rsidRPr="00AA2715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25D8DA" w14:textId="77777777" w:rsidR="001A4F80" w:rsidRDefault="001A4F80" w:rsidP="008068A2">
      <w:pPr>
        <w:spacing w:after="0" w:line="240" w:lineRule="auto"/>
      </w:pPr>
      <w:r>
        <w:separator/>
      </w:r>
    </w:p>
  </w:endnote>
  <w:endnote w:type="continuationSeparator" w:id="0">
    <w:p w14:paraId="22BE966B" w14:textId="77777777" w:rsidR="001A4F80" w:rsidRDefault="001A4F8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B2302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242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2428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2B2302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242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2428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2026CB" w14:textId="77777777" w:rsidR="001A4F80" w:rsidRDefault="001A4F80" w:rsidP="008068A2">
      <w:pPr>
        <w:spacing w:after="0" w:line="240" w:lineRule="auto"/>
      </w:pPr>
      <w:r>
        <w:separator/>
      </w:r>
    </w:p>
  </w:footnote>
  <w:footnote w:type="continuationSeparator" w:id="0">
    <w:p w14:paraId="2240005B" w14:textId="77777777" w:rsidR="001A4F80" w:rsidRDefault="001A4F8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BC5C9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9D31ED"/>
    <w:multiLevelType w:val="hybridMultilevel"/>
    <w:tmpl w:val="AFD88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0854A6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E737E8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7D338C"/>
    <w:multiLevelType w:val="hybridMultilevel"/>
    <w:tmpl w:val="FB4C1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14"/>
  </w:num>
  <w:num w:numId="4">
    <w:abstractNumId w:val="15"/>
  </w:num>
  <w:num w:numId="5">
    <w:abstractNumId w:val="19"/>
  </w:num>
  <w:num w:numId="6">
    <w:abstractNumId w:val="22"/>
  </w:num>
  <w:num w:numId="7">
    <w:abstractNumId w:val="2"/>
  </w:num>
  <w:num w:numId="8">
    <w:abstractNumId w:val="6"/>
  </w:num>
  <w:num w:numId="9">
    <w:abstractNumId w:val="7"/>
  </w:num>
  <w:num w:numId="10">
    <w:abstractNumId w:val="8"/>
  </w:num>
  <w:num w:numId="11">
    <w:abstractNumId w:val="4"/>
  </w:num>
  <w:num w:numId="12">
    <w:abstractNumId w:val="17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8"/>
  </w:num>
  <w:num w:numId="15">
    <w:abstractNumId w:val="21"/>
  </w:num>
  <w:num w:numId="16">
    <w:abstractNumId w:val="13"/>
  </w:num>
  <w:num w:numId="17">
    <w:abstractNumId w:val="5"/>
  </w:num>
  <w:num w:numId="18">
    <w:abstractNumId w:val="1"/>
  </w:num>
  <w:num w:numId="19">
    <w:abstractNumId w:val="9"/>
  </w:num>
  <w:num w:numId="20">
    <w:abstractNumId w:val="12"/>
  </w:num>
  <w:num w:numId="21">
    <w:abstractNumId w:val="0"/>
  </w:num>
  <w:num w:numId="22">
    <w:abstractNumId w:val="10"/>
  </w:num>
  <w:num w:numId="23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6"/>
  </w:num>
  <w:num w:numId="25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6">
    <w:abstractNumId w:val="20"/>
  </w:num>
  <w:num w:numId="27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Y3sTQ0MTC2NDVR0lEKTi0uzszPAykwrAUAEvQ6h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20D"/>
    <w:rsid w:val="00056F51"/>
    <w:rsid w:val="00061E80"/>
    <w:rsid w:val="00064D15"/>
    <w:rsid w:val="00066333"/>
    <w:rsid w:val="00073456"/>
    <w:rsid w:val="000750B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7195"/>
    <w:rsid w:val="001378A7"/>
    <w:rsid w:val="00142C75"/>
    <w:rsid w:val="001449E8"/>
    <w:rsid w:val="001613DE"/>
    <w:rsid w:val="001619DF"/>
    <w:rsid w:val="00164CDC"/>
    <w:rsid w:val="00167276"/>
    <w:rsid w:val="00167CF1"/>
    <w:rsid w:val="00171021"/>
    <w:rsid w:val="00175E1D"/>
    <w:rsid w:val="001837BD"/>
    <w:rsid w:val="00183A2C"/>
    <w:rsid w:val="001A4F80"/>
    <w:rsid w:val="001A6728"/>
    <w:rsid w:val="001B5B98"/>
    <w:rsid w:val="001B7060"/>
    <w:rsid w:val="001C0F4D"/>
    <w:rsid w:val="001C1FCD"/>
    <w:rsid w:val="001D2464"/>
    <w:rsid w:val="001D50AE"/>
    <w:rsid w:val="001E1161"/>
    <w:rsid w:val="001E3FEF"/>
    <w:rsid w:val="00202683"/>
    <w:rsid w:val="00215FCE"/>
    <w:rsid w:val="002326A7"/>
    <w:rsid w:val="00232E33"/>
    <w:rsid w:val="00232E7D"/>
    <w:rsid w:val="00264287"/>
    <w:rsid w:val="0026589D"/>
    <w:rsid w:val="002664E1"/>
    <w:rsid w:val="00266D79"/>
    <w:rsid w:val="002674C4"/>
    <w:rsid w:val="002819B5"/>
    <w:rsid w:val="002853F4"/>
    <w:rsid w:val="002A2D2D"/>
    <w:rsid w:val="002A6334"/>
    <w:rsid w:val="002B64F7"/>
    <w:rsid w:val="002B6D83"/>
    <w:rsid w:val="002C48AA"/>
    <w:rsid w:val="002C539D"/>
    <w:rsid w:val="002C71C6"/>
    <w:rsid w:val="002D07CA"/>
    <w:rsid w:val="00305122"/>
    <w:rsid w:val="00312B2B"/>
    <w:rsid w:val="003230CF"/>
    <w:rsid w:val="0033212E"/>
    <w:rsid w:val="0033490F"/>
    <w:rsid w:val="00342485"/>
    <w:rsid w:val="0037576B"/>
    <w:rsid w:val="00380A57"/>
    <w:rsid w:val="003817EF"/>
    <w:rsid w:val="00382A45"/>
    <w:rsid w:val="00392D7B"/>
    <w:rsid w:val="003A1601"/>
    <w:rsid w:val="003A33F9"/>
    <w:rsid w:val="003A5602"/>
    <w:rsid w:val="003B0278"/>
    <w:rsid w:val="003B1846"/>
    <w:rsid w:val="003B6A53"/>
    <w:rsid w:val="003B6DAA"/>
    <w:rsid w:val="003D49F4"/>
    <w:rsid w:val="003E1013"/>
    <w:rsid w:val="003E167F"/>
    <w:rsid w:val="003E2A3C"/>
    <w:rsid w:val="003E2F33"/>
    <w:rsid w:val="003E6BFB"/>
    <w:rsid w:val="003F1864"/>
    <w:rsid w:val="0041081C"/>
    <w:rsid w:val="004311CA"/>
    <w:rsid w:val="00432319"/>
    <w:rsid w:val="0043332D"/>
    <w:rsid w:val="00442063"/>
    <w:rsid w:val="004454C3"/>
    <w:rsid w:val="004729E5"/>
    <w:rsid w:val="0047331A"/>
    <w:rsid w:val="0047640B"/>
    <w:rsid w:val="0047644B"/>
    <w:rsid w:val="00476D4B"/>
    <w:rsid w:val="00491748"/>
    <w:rsid w:val="00491C1C"/>
    <w:rsid w:val="004A7E77"/>
    <w:rsid w:val="004B0253"/>
    <w:rsid w:val="004C0A80"/>
    <w:rsid w:val="004C37E4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6663"/>
    <w:rsid w:val="005439C9"/>
    <w:rsid w:val="00550CE7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E64"/>
    <w:rsid w:val="00594821"/>
    <w:rsid w:val="00596357"/>
    <w:rsid w:val="00596AA5"/>
    <w:rsid w:val="00597EB9"/>
    <w:rsid w:val="005A1710"/>
    <w:rsid w:val="005A4CC8"/>
    <w:rsid w:val="005B0164"/>
    <w:rsid w:val="005B1E2A"/>
    <w:rsid w:val="005C131C"/>
    <w:rsid w:val="005C6A24"/>
    <w:rsid w:val="005D17A2"/>
    <w:rsid w:val="005E04CE"/>
    <w:rsid w:val="005E15C0"/>
    <w:rsid w:val="005E6CC9"/>
    <w:rsid w:val="005F453E"/>
    <w:rsid w:val="00600083"/>
    <w:rsid w:val="00604363"/>
    <w:rsid w:val="00624212"/>
    <w:rsid w:val="006242A9"/>
    <w:rsid w:val="00624DCF"/>
    <w:rsid w:val="0063342B"/>
    <w:rsid w:val="00634F91"/>
    <w:rsid w:val="00640502"/>
    <w:rsid w:val="00644D27"/>
    <w:rsid w:val="006640AE"/>
    <w:rsid w:val="00670041"/>
    <w:rsid w:val="00671FE2"/>
    <w:rsid w:val="00680FE6"/>
    <w:rsid w:val="00686C0C"/>
    <w:rsid w:val="00692453"/>
    <w:rsid w:val="00695634"/>
    <w:rsid w:val="006979A3"/>
    <w:rsid w:val="006A2531"/>
    <w:rsid w:val="006D239A"/>
    <w:rsid w:val="006E1302"/>
    <w:rsid w:val="006E2245"/>
    <w:rsid w:val="006E55B4"/>
    <w:rsid w:val="006E7E50"/>
    <w:rsid w:val="006F2F55"/>
    <w:rsid w:val="00704432"/>
    <w:rsid w:val="007051DF"/>
    <w:rsid w:val="00724DA4"/>
    <w:rsid w:val="007254E5"/>
    <w:rsid w:val="00754A1B"/>
    <w:rsid w:val="00763912"/>
    <w:rsid w:val="00774E44"/>
    <w:rsid w:val="00785258"/>
    <w:rsid w:val="007909D3"/>
    <w:rsid w:val="00791F02"/>
    <w:rsid w:val="0079324A"/>
    <w:rsid w:val="00794EEE"/>
    <w:rsid w:val="007A4ADA"/>
    <w:rsid w:val="007A635E"/>
    <w:rsid w:val="007B3686"/>
    <w:rsid w:val="007C2C37"/>
    <w:rsid w:val="007C3E81"/>
    <w:rsid w:val="007C42AC"/>
    <w:rsid w:val="007D742F"/>
    <w:rsid w:val="007E0960"/>
    <w:rsid w:val="007E4E4F"/>
    <w:rsid w:val="007E5F29"/>
    <w:rsid w:val="007E72AA"/>
    <w:rsid w:val="007F04BF"/>
    <w:rsid w:val="007F177C"/>
    <w:rsid w:val="007F320F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71B"/>
    <w:rsid w:val="0088080B"/>
    <w:rsid w:val="00885B6C"/>
    <w:rsid w:val="00891465"/>
    <w:rsid w:val="008A78CF"/>
    <w:rsid w:val="008B07D7"/>
    <w:rsid w:val="008B46DE"/>
    <w:rsid w:val="008B557F"/>
    <w:rsid w:val="008C2344"/>
    <w:rsid w:val="008C2B83"/>
    <w:rsid w:val="008C5930"/>
    <w:rsid w:val="008D16CA"/>
    <w:rsid w:val="008D3E55"/>
    <w:rsid w:val="008D6097"/>
    <w:rsid w:val="008E40B6"/>
    <w:rsid w:val="008E5A6C"/>
    <w:rsid w:val="008E6CF3"/>
    <w:rsid w:val="008F019D"/>
    <w:rsid w:val="008F1CB3"/>
    <w:rsid w:val="008F202C"/>
    <w:rsid w:val="008F5B43"/>
    <w:rsid w:val="008F5FDB"/>
    <w:rsid w:val="00902E68"/>
    <w:rsid w:val="00905CD1"/>
    <w:rsid w:val="00912BC6"/>
    <w:rsid w:val="0091585F"/>
    <w:rsid w:val="0092145D"/>
    <w:rsid w:val="009254B7"/>
    <w:rsid w:val="00930CEE"/>
    <w:rsid w:val="00935E29"/>
    <w:rsid w:val="00941FFF"/>
    <w:rsid w:val="00955691"/>
    <w:rsid w:val="009564E6"/>
    <w:rsid w:val="00961157"/>
    <w:rsid w:val="00962E69"/>
    <w:rsid w:val="00965C5B"/>
    <w:rsid w:val="0096684B"/>
    <w:rsid w:val="00972C7F"/>
    <w:rsid w:val="00976E46"/>
    <w:rsid w:val="009B4FB4"/>
    <w:rsid w:val="009C0C39"/>
    <w:rsid w:val="009C2462"/>
    <w:rsid w:val="009D1805"/>
    <w:rsid w:val="009E1A09"/>
    <w:rsid w:val="009F4B5E"/>
    <w:rsid w:val="00A02545"/>
    <w:rsid w:val="00A025E6"/>
    <w:rsid w:val="00A05555"/>
    <w:rsid w:val="00A06D89"/>
    <w:rsid w:val="00A35790"/>
    <w:rsid w:val="00A45A89"/>
    <w:rsid w:val="00A47F12"/>
    <w:rsid w:val="00A516FA"/>
    <w:rsid w:val="00A66DE2"/>
    <w:rsid w:val="00A70227"/>
    <w:rsid w:val="00A753C4"/>
    <w:rsid w:val="00A801F1"/>
    <w:rsid w:val="00A847D3"/>
    <w:rsid w:val="00AA2715"/>
    <w:rsid w:val="00AA3772"/>
    <w:rsid w:val="00AB106E"/>
    <w:rsid w:val="00AB2224"/>
    <w:rsid w:val="00AC36D6"/>
    <w:rsid w:val="00AC60FE"/>
    <w:rsid w:val="00AC77AD"/>
    <w:rsid w:val="00AD3214"/>
    <w:rsid w:val="00AD497B"/>
    <w:rsid w:val="00AE05D3"/>
    <w:rsid w:val="00AE355A"/>
    <w:rsid w:val="00AF1336"/>
    <w:rsid w:val="00AF1575"/>
    <w:rsid w:val="00B10FFA"/>
    <w:rsid w:val="00B1293D"/>
    <w:rsid w:val="00B148DD"/>
    <w:rsid w:val="00B2472A"/>
    <w:rsid w:val="00B32D99"/>
    <w:rsid w:val="00B567F6"/>
    <w:rsid w:val="00B56DF3"/>
    <w:rsid w:val="00B57A5C"/>
    <w:rsid w:val="00B6185B"/>
    <w:rsid w:val="00B638EB"/>
    <w:rsid w:val="00B63DED"/>
    <w:rsid w:val="00B753E7"/>
    <w:rsid w:val="00B86AF3"/>
    <w:rsid w:val="00B90D62"/>
    <w:rsid w:val="00B91AC9"/>
    <w:rsid w:val="00B92A66"/>
    <w:rsid w:val="00B9309B"/>
    <w:rsid w:val="00BA1F40"/>
    <w:rsid w:val="00BA4820"/>
    <w:rsid w:val="00BA4E6D"/>
    <w:rsid w:val="00BB05FA"/>
    <w:rsid w:val="00BB5B10"/>
    <w:rsid w:val="00BC56D6"/>
    <w:rsid w:val="00BC68ED"/>
    <w:rsid w:val="00BE399E"/>
    <w:rsid w:val="00BF1775"/>
    <w:rsid w:val="00BF201D"/>
    <w:rsid w:val="00C00DBA"/>
    <w:rsid w:val="00C0490B"/>
    <w:rsid w:val="00C07904"/>
    <w:rsid w:val="00C121AF"/>
    <w:rsid w:val="00C14C80"/>
    <w:rsid w:val="00C208D8"/>
    <w:rsid w:val="00C27853"/>
    <w:rsid w:val="00C355A5"/>
    <w:rsid w:val="00C43B64"/>
    <w:rsid w:val="00C53F37"/>
    <w:rsid w:val="00C5499A"/>
    <w:rsid w:val="00C56FFD"/>
    <w:rsid w:val="00C62A0F"/>
    <w:rsid w:val="00C753B4"/>
    <w:rsid w:val="00C82862"/>
    <w:rsid w:val="00C84E4D"/>
    <w:rsid w:val="00CA2FD0"/>
    <w:rsid w:val="00CA7814"/>
    <w:rsid w:val="00CB3F5F"/>
    <w:rsid w:val="00CB626D"/>
    <w:rsid w:val="00CB64EE"/>
    <w:rsid w:val="00CC3EA7"/>
    <w:rsid w:val="00CC6293"/>
    <w:rsid w:val="00CD5181"/>
    <w:rsid w:val="00CD7485"/>
    <w:rsid w:val="00CE2360"/>
    <w:rsid w:val="00CE236C"/>
    <w:rsid w:val="00CF0047"/>
    <w:rsid w:val="00CF6858"/>
    <w:rsid w:val="00D07156"/>
    <w:rsid w:val="00D209D3"/>
    <w:rsid w:val="00D20F39"/>
    <w:rsid w:val="00D22895"/>
    <w:rsid w:val="00D3404A"/>
    <w:rsid w:val="00D4354E"/>
    <w:rsid w:val="00D43F69"/>
    <w:rsid w:val="00D4552F"/>
    <w:rsid w:val="00D50F79"/>
    <w:rsid w:val="00D61F0D"/>
    <w:rsid w:val="00D73957"/>
    <w:rsid w:val="00D8395C"/>
    <w:rsid w:val="00D910AA"/>
    <w:rsid w:val="00D961E0"/>
    <w:rsid w:val="00DA028F"/>
    <w:rsid w:val="00DB48AD"/>
    <w:rsid w:val="00DC28E6"/>
    <w:rsid w:val="00DC3078"/>
    <w:rsid w:val="00DC79E8"/>
    <w:rsid w:val="00DD55F0"/>
    <w:rsid w:val="00DD7BB2"/>
    <w:rsid w:val="00DE1B8E"/>
    <w:rsid w:val="00DE21B3"/>
    <w:rsid w:val="00DE422C"/>
    <w:rsid w:val="00DF00FA"/>
    <w:rsid w:val="00DF57D8"/>
    <w:rsid w:val="00DF6F6D"/>
    <w:rsid w:val="00E032C5"/>
    <w:rsid w:val="00E24C6A"/>
    <w:rsid w:val="00E25811"/>
    <w:rsid w:val="00E25FA3"/>
    <w:rsid w:val="00E2745F"/>
    <w:rsid w:val="00E32F85"/>
    <w:rsid w:val="00E36FD8"/>
    <w:rsid w:val="00E3724E"/>
    <w:rsid w:val="00E37380"/>
    <w:rsid w:val="00E43B91"/>
    <w:rsid w:val="00E465C4"/>
    <w:rsid w:val="00E62428"/>
    <w:rsid w:val="00E63F64"/>
    <w:rsid w:val="00E74623"/>
    <w:rsid w:val="00E80E3D"/>
    <w:rsid w:val="00E86D42"/>
    <w:rsid w:val="00E870B8"/>
    <w:rsid w:val="00E926DF"/>
    <w:rsid w:val="00EA1019"/>
    <w:rsid w:val="00EA3B29"/>
    <w:rsid w:val="00EB7421"/>
    <w:rsid w:val="00EC36F5"/>
    <w:rsid w:val="00EC5A4D"/>
    <w:rsid w:val="00ED0DEA"/>
    <w:rsid w:val="00ED73C4"/>
    <w:rsid w:val="00EF74E5"/>
    <w:rsid w:val="00F164A4"/>
    <w:rsid w:val="00F20B48"/>
    <w:rsid w:val="00F258BA"/>
    <w:rsid w:val="00F27E9C"/>
    <w:rsid w:val="00F33332"/>
    <w:rsid w:val="00F41F41"/>
    <w:rsid w:val="00F46918"/>
    <w:rsid w:val="00F46DDE"/>
    <w:rsid w:val="00F6001E"/>
    <w:rsid w:val="00F6399E"/>
    <w:rsid w:val="00F655ED"/>
    <w:rsid w:val="00F7033C"/>
    <w:rsid w:val="00F71B4A"/>
    <w:rsid w:val="00F77DEB"/>
    <w:rsid w:val="00F82732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E274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F453E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E21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E21B3"/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B6D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7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6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hyperlink" Target="https://bg.wikipedia.org/wiki/%D0%93%D1%80%D0%B0%D0%B4%D1%83%D1%81_(%D1%8A%D0%B3%D1%8A%D0%BB)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g.wikipedia.org/wiki/%D0%A0%D0%B0%D0%B4%D0%B8%D0%B0%D0%BD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424/First-Steps-in-Coding-Exercise" TargetMode="Externa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3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7D05AF-148E-41C9-9E29-5390CB4DAD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</TotalTime>
  <Pages>7</Pages>
  <Words>1673</Words>
  <Characters>9539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ости пресмятания - Упражнения</vt:lpstr>
    </vt:vector>
  </TitlesOfParts>
  <Company>SoftUni – https://softuni.org</Company>
  <LinksUpToDate>false</LinksUpToDate>
  <CharactersWithSpaces>1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95</cp:revision>
  <cp:lastPrinted>2015-10-26T22:35:00Z</cp:lastPrinted>
  <dcterms:created xsi:type="dcterms:W3CDTF">2019-11-12T12:29:00Z</dcterms:created>
  <dcterms:modified xsi:type="dcterms:W3CDTF">2022-01-12T09:36:00Z</dcterms:modified>
  <cp:category>programming; education; software engineering; software development</cp:category>
</cp:coreProperties>
</file>